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w:t>
      </w:r>
      <w:proofErr w:type="gramStart"/>
      <w:r w:rsidR="00262704" w:rsidRPr="00262704">
        <w:rPr>
          <w:rFonts w:ascii="Arial" w:hAnsi="Arial" w:cs="Arial"/>
          <w:b/>
          <w:bCs/>
          <w:sz w:val="24"/>
          <w:lang w:val="en-US" w:eastAsia="en-US"/>
        </w:rPr>
        <w:t>e][</w:t>
      </w:r>
      <w:proofErr w:type="gramEnd"/>
      <w:r w:rsidR="00262704" w:rsidRPr="00262704">
        <w:rPr>
          <w:rFonts w:ascii="Arial" w:hAnsi="Arial" w:cs="Arial"/>
          <w:b/>
          <w:bCs/>
          <w:sz w:val="24"/>
          <w:lang w:val="en-US" w:eastAsia="en-US"/>
        </w:rPr>
        <w:t>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63100F" w:rsidP="00AF5271">
            <w:pPr>
              <w:snapToGrid w:val="0"/>
              <w:spacing w:before="120"/>
              <w:rPr>
                <w:rFonts w:ascii="Arial" w:eastAsiaTheme="minorEastAsia" w:hAnsi="Arial" w:cs="Arial"/>
                <w:lang w:eastAsia="ja-JP"/>
              </w:rPr>
            </w:pPr>
            <w:hyperlink r:id="rId14" w:history="1">
              <w:r w:rsidR="00A9075C" w:rsidRPr="00B73EBF">
                <w:rPr>
                  <w:rStyle w:val="af6"/>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365CA05B" w:rsidR="00AF5271" w:rsidRDefault="00A7107F" w:rsidP="00AF5271">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FC8A899" w:rsidR="00AF5271" w:rsidRDefault="00A7107F" w:rsidP="00AF5271">
            <w:pPr>
              <w:snapToGrid w:val="0"/>
              <w:spacing w:before="120"/>
              <w:rPr>
                <w:rFonts w:ascii="Arial" w:hAnsi="Arial" w:cs="Arial"/>
              </w:rPr>
            </w:pPr>
            <w:r>
              <w:rPr>
                <w:rFonts w:ascii="Arial" w:hAnsi="Arial" w:cs="Arial"/>
              </w:rPr>
              <w:t>yitao.mo@vivo.com</w:t>
            </w:r>
          </w:p>
        </w:tc>
      </w:tr>
      <w:tr w:rsidR="00AF5271"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AF5271"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AF5271" w:rsidRDefault="00AF5271" w:rsidP="00AF5271">
            <w:pPr>
              <w:snapToGrid w:val="0"/>
              <w:spacing w:before="120"/>
              <w:rPr>
                <w:rFonts w:ascii="Arial" w:hAnsi="Arial" w:cs="Arial"/>
              </w:rPr>
            </w:pPr>
          </w:p>
        </w:tc>
      </w:tr>
      <w:tr w:rsidR="00AF5271"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AF5271" w:rsidRPr="007E0288"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AF5271" w:rsidRPr="007E0288" w:rsidRDefault="00AF5271" w:rsidP="00AF5271">
            <w:pPr>
              <w:snapToGrid w:val="0"/>
              <w:spacing w:before="120"/>
              <w:rPr>
                <w:rFonts w:ascii="Arial" w:eastAsiaTheme="minorEastAsia" w:hAnsi="Arial" w:cs="Arial"/>
                <w:lang w:eastAsia="ja-JP"/>
              </w:rPr>
            </w:pPr>
          </w:p>
        </w:tc>
      </w:tr>
      <w:tr w:rsidR="00AF5271"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AF5271" w:rsidRPr="0070379A" w:rsidRDefault="00AF5271" w:rsidP="00AF527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AF5271" w:rsidRDefault="00AF5271" w:rsidP="00AF5271">
            <w:pPr>
              <w:snapToGrid w:val="0"/>
              <w:spacing w:before="120"/>
              <w:rPr>
                <w:rFonts w:ascii="Arial" w:eastAsiaTheme="minorEastAsia" w:hAnsi="Arial" w:cs="Arial"/>
                <w:lang w:eastAsia="ja-JP"/>
              </w:rPr>
            </w:pPr>
          </w:p>
        </w:tc>
      </w:tr>
      <w:tr w:rsidR="00AF5271"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AF5271" w:rsidRDefault="00AF5271" w:rsidP="00AF5271">
            <w:pPr>
              <w:snapToGrid w:val="0"/>
              <w:spacing w:before="120"/>
              <w:rPr>
                <w:rFonts w:ascii="Arial" w:eastAsiaTheme="minorEastAsia" w:hAnsi="Arial" w:cs="Arial"/>
                <w:lang w:eastAsia="ja-JP"/>
              </w:rPr>
            </w:pPr>
          </w:p>
        </w:tc>
      </w:tr>
      <w:tr w:rsidR="00AF5271"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AF5271" w:rsidRDefault="00AF5271" w:rsidP="00AF5271">
            <w:pPr>
              <w:snapToGrid w:val="0"/>
              <w:spacing w:before="120"/>
              <w:rPr>
                <w:rFonts w:ascii="Arial" w:eastAsiaTheme="minorEastAsia" w:hAnsi="Arial" w:cs="Arial"/>
                <w:lang w:eastAsia="ja-JP"/>
              </w:rPr>
            </w:pPr>
          </w:p>
        </w:tc>
      </w:tr>
      <w:tr w:rsidR="00AF5271"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AF5271"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AF5271" w:rsidRDefault="00AF5271" w:rsidP="00AF5271">
            <w:pPr>
              <w:snapToGrid w:val="0"/>
              <w:spacing w:before="120"/>
              <w:rPr>
                <w:rFonts w:ascii="Arial" w:eastAsia="等线" w:hAnsi="Arial" w:cs="Arial"/>
              </w:rPr>
            </w:pPr>
          </w:p>
        </w:tc>
      </w:tr>
      <w:tr w:rsidR="00AF5271"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AF5271" w:rsidRDefault="00AF5271" w:rsidP="00AF527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AF5271" w:rsidRDefault="00AF5271" w:rsidP="00AF5271">
            <w:pPr>
              <w:snapToGrid w:val="0"/>
              <w:spacing w:before="120"/>
              <w:rPr>
                <w:rFonts w:ascii="Arial" w:hAnsi="Arial" w:cs="Arial"/>
                <w:lang w:eastAsia="en-US"/>
              </w:rPr>
            </w:pPr>
          </w:p>
        </w:tc>
      </w:tr>
      <w:tr w:rsidR="00AF5271"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AF5271" w:rsidRDefault="00AF5271" w:rsidP="00AF5271">
            <w:pPr>
              <w:snapToGrid w:val="0"/>
              <w:spacing w:before="120"/>
              <w:rPr>
                <w:rFonts w:ascii="Arial" w:eastAsia="Malgun Gothic" w:hAnsi="Arial" w:cs="Arial"/>
                <w:lang w:eastAsia="ko-KR"/>
              </w:rPr>
            </w:pPr>
          </w:p>
        </w:tc>
      </w:tr>
      <w:tr w:rsidR="00AF527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AF5271" w:rsidRDefault="00AF5271" w:rsidP="00AF5271">
            <w:pPr>
              <w:snapToGrid w:val="0"/>
              <w:spacing w:before="120"/>
              <w:rPr>
                <w:rFonts w:ascii="Arial" w:eastAsia="Malgun Gothic" w:hAnsi="Arial" w:cs="Arial"/>
                <w:lang w:eastAsia="ko-KR"/>
              </w:rPr>
            </w:pPr>
          </w:p>
        </w:tc>
      </w:tr>
      <w:tr w:rsidR="00AF5271"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AF5271" w:rsidRPr="00A458D9" w:rsidRDefault="00AF5271" w:rsidP="00AF5271">
            <w:pPr>
              <w:snapToGrid w:val="0"/>
              <w:spacing w:before="120"/>
              <w:rPr>
                <w:rFonts w:ascii="Arial" w:eastAsia="等线" w:hAnsi="Arial" w:cs="Arial"/>
              </w:rPr>
            </w:pPr>
          </w:p>
        </w:tc>
      </w:tr>
      <w:tr w:rsidR="00AF5271"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F5271" w:rsidRPr="00A00AB4"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F5271" w:rsidRDefault="00AF5271" w:rsidP="00AF5271">
            <w:pPr>
              <w:snapToGrid w:val="0"/>
              <w:spacing w:before="120"/>
              <w:rPr>
                <w:rFonts w:ascii="Arial" w:eastAsia="等线" w:hAnsi="Arial" w:cs="Arial"/>
              </w:rPr>
            </w:pPr>
          </w:p>
        </w:tc>
      </w:tr>
      <w:tr w:rsidR="00AF5271"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AF5271" w:rsidRDefault="00AF5271" w:rsidP="00AF5271">
            <w:pPr>
              <w:snapToGrid w:val="0"/>
              <w:spacing w:before="120"/>
              <w:rPr>
                <w:rFonts w:ascii="Arial" w:eastAsia="等线" w:hAnsi="Arial" w:cs="Arial"/>
              </w:rPr>
            </w:pPr>
          </w:p>
        </w:tc>
      </w:tr>
      <w:tr w:rsidR="00AF5271"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AF5271" w:rsidRPr="001245BF"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AF5271" w:rsidRPr="001245BF" w:rsidRDefault="00AF5271" w:rsidP="00AF5271">
            <w:pPr>
              <w:snapToGrid w:val="0"/>
              <w:spacing w:before="120"/>
              <w:rPr>
                <w:rFonts w:ascii="Arial" w:eastAsia="PMingLiU" w:hAnsi="Arial" w:cs="Arial"/>
                <w:lang w:eastAsia="zh-TW"/>
              </w:rPr>
            </w:pPr>
          </w:p>
        </w:tc>
      </w:tr>
      <w:tr w:rsidR="00AF5271"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AF5271" w:rsidRPr="0047676A"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AF5271" w:rsidRPr="00261FF5" w:rsidRDefault="00AF5271" w:rsidP="00AF5271">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a"/>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a"/>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a"/>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8"/>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sz w:val="21"/>
                <w:szCs w:val="22"/>
              </w:rPr>
            </w:pPr>
            <w:r>
              <w:rPr>
                <w:rFonts w:ascii="Arial" w:hAnsi="Arial" w:cs="Arial"/>
                <w:sz w:val="21"/>
                <w:szCs w:val="22"/>
              </w:rPr>
              <w:t>Except PTM initial transmission and PTP C-RNTI based retransmission</w:t>
            </w:r>
          </w:p>
        </w:tc>
      </w:tr>
      <w:tr w:rsidR="00737E0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2841489" w:rsidR="00737E03" w:rsidRPr="00AD459D" w:rsidRDefault="00737E03" w:rsidP="00737E03">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5014CAD9" w:rsidR="00737E03" w:rsidRPr="00AD459D" w:rsidRDefault="00737E03" w:rsidP="00737E03">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48B6C312" w:rsidR="00737E03" w:rsidRDefault="00737E03" w:rsidP="00737E03">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737E03"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737E03" w:rsidRPr="00177B8B" w:rsidRDefault="00737E03" w:rsidP="00737E0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737E03" w:rsidRPr="00177B8B" w:rsidRDefault="00737E03" w:rsidP="00737E0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737E03" w:rsidRPr="00177B8B" w:rsidRDefault="00737E03" w:rsidP="00737E03">
            <w:pPr>
              <w:rPr>
                <w:rFonts w:ascii="Arial" w:hAnsi="Arial" w:cs="Arial"/>
                <w:sz w:val="21"/>
                <w:szCs w:val="22"/>
              </w:rPr>
            </w:pPr>
          </w:p>
        </w:tc>
      </w:tr>
      <w:tr w:rsidR="00737E03"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737E03" w:rsidRDefault="00737E03" w:rsidP="00737E0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737E03" w:rsidRDefault="00737E03" w:rsidP="00737E0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737E03" w:rsidRDefault="00737E03" w:rsidP="00737E03">
            <w:pPr>
              <w:rPr>
                <w:rFonts w:ascii="Arial" w:eastAsia="等线" w:hAnsi="Arial" w:cs="Arial"/>
                <w:lang w:eastAsia="en-US"/>
              </w:rPr>
            </w:pPr>
          </w:p>
        </w:tc>
      </w:tr>
      <w:tr w:rsidR="00737E03"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737E03" w:rsidRPr="007339BF" w:rsidRDefault="00737E03" w:rsidP="00737E0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737E03" w:rsidRPr="007339BF" w:rsidRDefault="00737E03" w:rsidP="00737E0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737E03" w:rsidRPr="00D17973" w:rsidRDefault="00737E03" w:rsidP="00737E03">
            <w:pPr>
              <w:jc w:val="left"/>
              <w:rPr>
                <w:rFonts w:ascii="Arial" w:eastAsia="Yu Mincho" w:hAnsi="Arial" w:cs="Arial"/>
                <w:sz w:val="20"/>
                <w:lang w:val="en-US"/>
              </w:rPr>
            </w:pPr>
          </w:p>
        </w:tc>
      </w:tr>
      <w:tr w:rsidR="00737E03"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737E03" w:rsidRPr="007339BF" w:rsidRDefault="00737E03" w:rsidP="00737E0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737E03" w:rsidRPr="007339BF" w:rsidRDefault="00737E03" w:rsidP="00737E0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737E03" w:rsidRDefault="00737E03" w:rsidP="00737E03">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8"/>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E774F9"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13724571" w:rsidR="00E774F9" w:rsidRPr="00AD459D" w:rsidRDefault="00E774F9" w:rsidP="00E774F9">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21DEC416" w:rsidR="00E774F9" w:rsidRPr="00AD459D" w:rsidRDefault="00E774F9" w:rsidP="00E774F9">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09BD9FDF" w:rsidR="00E774F9" w:rsidRDefault="00E774F9" w:rsidP="00E774F9">
            <w:pPr>
              <w:rPr>
                <w:rFonts w:ascii="Arial" w:eastAsia="等线" w:hAnsi="Arial" w:cs="Arial"/>
                <w:sz w:val="20"/>
              </w:rPr>
            </w:pPr>
            <w:r>
              <w:rPr>
                <w:rFonts w:ascii="Arial" w:eastAsia="等线" w:hAnsi="Arial" w:cs="Arial"/>
                <w:sz w:val="20"/>
              </w:rPr>
              <w:t>The same logic for mapping between G-RNTI and MBS session</w:t>
            </w:r>
            <w:r w:rsidR="004C59BE">
              <w:rPr>
                <w:rFonts w:ascii="Arial" w:eastAsia="等线" w:hAnsi="Arial" w:cs="Arial"/>
                <w:sz w:val="20"/>
              </w:rPr>
              <w:t>s</w:t>
            </w:r>
            <w:r>
              <w:rPr>
                <w:rFonts w:ascii="Arial" w:eastAsia="等线" w:hAnsi="Arial" w:cs="Arial"/>
                <w:sz w:val="20"/>
              </w:rPr>
              <w:t xml:space="preserve"> should </w:t>
            </w:r>
            <w:r w:rsidR="008F757C">
              <w:rPr>
                <w:rFonts w:ascii="Arial" w:eastAsia="等线" w:hAnsi="Arial" w:cs="Arial"/>
                <w:sz w:val="20"/>
              </w:rPr>
              <w:t xml:space="preserve">be </w:t>
            </w:r>
            <w:r>
              <w:rPr>
                <w:rFonts w:ascii="Arial" w:eastAsia="等线" w:hAnsi="Arial" w:cs="Arial"/>
                <w:sz w:val="20"/>
              </w:rPr>
              <w:t xml:space="preserve">reused for the </w:t>
            </w:r>
            <w:r w:rsidR="00FF432D">
              <w:rPr>
                <w:rFonts w:ascii="Arial" w:eastAsia="等线" w:hAnsi="Arial" w:cs="Arial"/>
                <w:sz w:val="20"/>
              </w:rPr>
              <w:t>GC-</w:t>
            </w:r>
            <w:r>
              <w:rPr>
                <w:rFonts w:ascii="Arial" w:eastAsia="等线" w:hAnsi="Arial" w:cs="Arial"/>
                <w:sz w:val="20"/>
              </w:rPr>
              <w:t>SPS.</w:t>
            </w:r>
          </w:p>
        </w:tc>
      </w:tr>
      <w:tr w:rsidR="00E774F9"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E774F9" w:rsidRPr="00177B8B" w:rsidRDefault="00E774F9" w:rsidP="00E774F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E774F9" w:rsidRPr="00177B8B" w:rsidRDefault="00E774F9" w:rsidP="00E774F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E774F9" w:rsidRPr="00177B8B" w:rsidRDefault="00E774F9" w:rsidP="00E774F9">
            <w:pPr>
              <w:rPr>
                <w:rFonts w:ascii="Arial" w:hAnsi="Arial" w:cs="Arial"/>
                <w:sz w:val="21"/>
                <w:szCs w:val="22"/>
              </w:rPr>
            </w:pPr>
          </w:p>
        </w:tc>
      </w:tr>
      <w:tr w:rsidR="00E774F9"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E774F9" w:rsidRDefault="00E774F9" w:rsidP="00E774F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E774F9" w:rsidRDefault="00E774F9" w:rsidP="00E774F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E774F9" w:rsidRDefault="00E774F9" w:rsidP="00E774F9">
            <w:pPr>
              <w:rPr>
                <w:rFonts w:ascii="Arial" w:eastAsia="等线" w:hAnsi="Arial" w:cs="Arial"/>
                <w:lang w:eastAsia="en-US"/>
              </w:rPr>
            </w:pPr>
          </w:p>
        </w:tc>
      </w:tr>
      <w:tr w:rsidR="00E774F9"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E774F9" w:rsidRPr="007339BF" w:rsidRDefault="00E774F9" w:rsidP="00E774F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E774F9" w:rsidRPr="007339BF" w:rsidRDefault="00E774F9" w:rsidP="00E774F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E774F9" w:rsidRPr="00D17973" w:rsidRDefault="00E774F9" w:rsidP="00E774F9">
            <w:pPr>
              <w:jc w:val="left"/>
              <w:rPr>
                <w:rFonts w:ascii="Arial" w:eastAsia="Yu Mincho" w:hAnsi="Arial" w:cs="Arial"/>
                <w:sz w:val="20"/>
                <w:lang w:val="en-US"/>
              </w:rPr>
            </w:pPr>
          </w:p>
        </w:tc>
      </w:tr>
      <w:tr w:rsidR="00E774F9"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E774F9" w:rsidRPr="007339BF" w:rsidRDefault="00E774F9" w:rsidP="00E774F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E774F9" w:rsidRPr="007339BF" w:rsidRDefault="00E774F9" w:rsidP="00E774F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E774F9" w:rsidRDefault="00E774F9" w:rsidP="00E774F9">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8"/>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8"/>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8"/>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5047A4D" w14:textId="77777777" w:rsidR="00466B35" w:rsidRDefault="00466B35" w:rsidP="00466B35">
            <w:r>
              <w:t xml:space="preserve">We agree that the DCI scrambled with G-CS-RNTI can be used to activate an </w:t>
            </w:r>
            <w:proofErr w:type="spellStart"/>
            <w:r w:rsidRPr="008B458D">
              <w:t>sps-ConfigIndex</w:t>
            </w:r>
            <w:proofErr w:type="spellEnd"/>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proofErr w:type="spellStart"/>
            <w:r w:rsidRPr="008B458D">
              <w:t>sps-ConfigIndex</w:t>
            </w:r>
            <w:proofErr w:type="spellEnd"/>
            <w:r w:rsidRPr="00CB44A7">
              <w:t xml:space="preserve"> in a </w:t>
            </w:r>
            <w:r w:rsidRPr="008B458D">
              <w:t>SPS-Config-Multicast</w:t>
            </w:r>
            <w:r>
              <w:t xml:space="preserve"> in TDM mode. That is, during the same time interval, an </w:t>
            </w:r>
            <w:proofErr w:type="spellStart"/>
            <w:r w:rsidRPr="008B458D">
              <w:t>sps-ConfigIndex</w:t>
            </w:r>
            <w:proofErr w:type="spellEnd"/>
            <w:r w:rsidRPr="00CB44A7">
              <w:t xml:space="preserve"> in a </w:t>
            </w:r>
            <w:r w:rsidRPr="008B458D">
              <w:t>SPS-Config-Multicast</w:t>
            </w:r>
            <w:r>
              <w:t xml:space="preserve"> can only be activated by one G-CS-RNTI or used by one G-CS-RNTI. When the </w:t>
            </w:r>
            <w:proofErr w:type="spellStart"/>
            <w:r w:rsidRPr="008B458D">
              <w:t>sps-ConfigInde</w:t>
            </w:r>
            <w:r>
              <w:t>x</w:t>
            </w:r>
            <w:proofErr w:type="spellEnd"/>
            <w:r>
              <w:t xml:space="preserve"> is deactivated by the G-CS-RNTI, it can be activated by </w:t>
            </w:r>
            <w:proofErr w:type="spellStart"/>
            <w:r>
              <w:t>anothjer</w:t>
            </w:r>
            <w:proofErr w:type="spellEnd"/>
            <w:r>
              <w:t xml:space="preserve"> G-CS-RNTI.</w:t>
            </w:r>
          </w:p>
          <w:p w14:paraId="4954FB72" w14:textId="77777777" w:rsidR="00466B35" w:rsidRDefault="00466B35" w:rsidP="00466B35">
            <w:r>
              <w:rPr>
                <w:rFonts w:hint="eastAsia"/>
              </w:rPr>
              <w:t>F</w:t>
            </w:r>
            <w:r>
              <w:t xml:space="preserve">urthermore, a G-CS-RNTI can activate different </w:t>
            </w:r>
            <w:proofErr w:type="spellStart"/>
            <w:r w:rsidRPr="008B458D">
              <w:t>sps-ConfigIndex</w:t>
            </w:r>
            <w:r>
              <w:t>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5C3F21C6" w14:textId="77777777" w:rsidR="00466B35" w:rsidRDefault="00466B35" w:rsidP="00466B35">
            <w:r>
              <w:lastRenderedPageBreak/>
              <w:t xml:space="preserve">If “multiple to one </w:t>
            </w:r>
            <w:proofErr w:type="spellStart"/>
            <w:r>
              <w:t>maping</w:t>
            </w:r>
            <w:proofErr w:type="spellEnd"/>
            <w:r>
              <w:t xml:space="preserve"> between G-CS-RNTI and MBS SPS config” is used to indicate that several G-CS-RNTIs can use the same </w:t>
            </w:r>
            <w:proofErr w:type="spellStart"/>
            <w:r w:rsidRPr="008B458D">
              <w:t>sps-ConfigIndex</w:t>
            </w:r>
            <w:proofErr w:type="spellEnd"/>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rsidRPr="008B458D">
              <w:t>sps-ConfigIndex</w:t>
            </w:r>
            <w:r>
              <w:t>es</w:t>
            </w:r>
            <w:proofErr w:type="spellEnd"/>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等线"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257B60"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442951EC" w:rsidR="00257B60" w:rsidRPr="00AD459D" w:rsidRDefault="00257B60" w:rsidP="00257B6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0038A567" w:rsidR="00257B60" w:rsidRPr="00AD459D" w:rsidRDefault="00257B60" w:rsidP="00257B60">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257B60" w:rsidRDefault="00257B60" w:rsidP="00257B60">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1950C662" w:rsidR="00257B60" w:rsidRDefault="00257B60" w:rsidP="00257B60">
            <w:pPr>
              <w:rPr>
                <w:rFonts w:ascii="Arial" w:eastAsia="等线" w:hAnsi="Arial" w:cs="Arial"/>
                <w:sz w:val="20"/>
              </w:rPr>
            </w:pPr>
            <w:r>
              <w:rPr>
                <w:rFonts w:ascii="Arial" w:hAnsi="Arial" w:cs="Arial" w:hint="eastAsia"/>
                <w:sz w:val="21"/>
                <w:szCs w:val="22"/>
              </w:rPr>
              <w:t>A</w:t>
            </w:r>
            <w:r>
              <w:rPr>
                <w:rFonts w:ascii="Arial" w:hAnsi="Arial" w:cs="Arial"/>
                <w:sz w:val="21"/>
                <w:szCs w:val="22"/>
              </w:rPr>
              <w:t xml:space="preserve">gree with </w:t>
            </w:r>
            <w:r w:rsidR="008C79D7">
              <w:rPr>
                <w:rFonts w:ascii="Arial" w:hAnsi="Arial" w:cs="Arial"/>
                <w:sz w:val="21"/>
                <w:szCs w:val="22"/>
              </w:rPr>
              <w:t>Samsung'</w:t>
            </w:r>
            <w:r>
              <w:rPr>
                <w:rFonts w:ascii="Arial" w:hAnsi="Arial" w:cs="Arial"/>
                <w:sz w:val="21"/>
                <w:szCs w:val="22"/>
              </w:rPr>
              <w:t xml:space="preserve">s view that RAN1 has not concluded whether </w:t>
            </w:r>
            <w:r w:rsidRPr="00F4639C">
              <w:rPr>
                <w:rFonts w:ascii="Arial" w:hAnsi="Arial" w:cs="Arial"/>
                <w:sz w:val="21"/>
                <w:szCs w:val="22"/>
              </w:rPr>
              <w:t>Multiple G-CS-RNTIs associated with one SPS-config is supported or not.</w:t>
            </w:r>
          </w:p>
        </w:tc>
      </w:tr>
      <w:tr w:rsidR="00257B60"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257B60" w:rsidRPr="00177B8B" w:rsidRDefault="00257B60" w:rsidP="00257B60">
            <w:pPr>
              <w:jc w:val="center"/>
              <w:rPr>
                <w:rFonts w:ascii="Arial" w:eastAsia="等线"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257B60" w:rsidRPr="00177B8B" w:rsidRDefault="00257B60" w:rsidP="00257B60">
            <w:pPr>
              <w:jc w:val="center"/>
              <w:rPr>
                <w:rFonts w:ascii="Arial" w:eastAsia="等线"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257B60" w:rsidRPr="00177B8B" w:rsidRDefault="00257B60" w:rsidP="00257B60">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257B60" w:rsidRPr="00177B8B" w:rsidRDefault="00257B60" w:rsidP="00257B60">
            <w:pPr>
              <w:rPr>
                <w:rFonts w:ascii="Arial" w:hAnsi="Arial" w:cs="Arial"/>
                <w:sz w:val="21"/>
                <w:szCs w:val="22"/>
              </w:rPr>
            </w:pPr>
          </w:p>
        </w:tc>
      </w:tr>
      <w:tr w:rsidR="00257B60"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257B60" w:rsidRDefault="00257B60" w:rsidP="00257B60">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257B60" w:rsidRDefault="00257B60" w:rsidP="00257B60">
            <w:pPr>
              <w:jc w:val="center"/>
              <w:rPr>
                <w:rFonts w:ascii="Arial" w:eastAsia="Malgun Gothic"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257B60" w:rsidRDefault="00257B60" w:rsidP="00257B60">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257B60" w:rsidRDefault="00257B60" w:rsidP="00257B60">
            <w:pPr>
              <w:rPr>
                <w:rFonts w:ascii="Arial" w:eastAsia="等线" w:hAnsi="Arial" w:cs="Arial"/>
                <w:lang w:eastAsia="en-US"/>
              </w:rPr>
            </w:pPr>
          </w:p>
        </w:tc>
      </w:tr>
      <w:tr w:rsidR="00257B60"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257B60" w:rsidRPr="007339BF" w:rsidRDefault="00257B60" w:rsidP="00257B60">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257B60" w:rsidRPr="007339BF" w:rsidRDefault="00257B60" w:rsidP="00257B60">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257B60" w:rsidRPr="00D17973" w:rsidRDefault="00257B60" w:rsidP="00257B60">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257B60" w:rsidRPr="00D17973" w:rsidRDefault="00257B60" w:rsidP="00257B60">
            <w:pPr>
              <w:jc w:val="left"/>
              <w:rPr>
                <w:rFonts w:ascii="Arial" w:eastAsia="Yu Mincho" w:hAnsi="Arial" w:cs="Arial"/>
                <w:sz w:val="20"/>
                <w:lang w:val="en-US"/>
              </w:rPr>
            </w:pPr>
          </w:p>
        </w:tc>
      </w:tr>
      <w:tr w:rsidR="00257B60"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257B60" w:rsidRPr="007339BF" w:rsidRDefault="00257B60" w:rsidP="00257B60">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257B60" w:rsidRPr="007339BF" w:rsidRDefault="00257B60" w:rsidP="00257B60">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257B60" w:rsidRDefault="00257B60" w:rsidP="00257B60">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257B60" w:rsidRDefault="00257B60" w:rsidP="00257B60">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8"/>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49560C"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68C572DD" w:rsidR="0049560C" w:rsidRPr="00AD459D" w:rsidRDefault="0049560C" w:rsidP="0049560C">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9D47886" w:rsidR="0049560C" w:rsidRPr="00AD459D" w:rsidRDefault="0049560C" w:rsidP="0049560C">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49560C" w:rsidRDefault="0049560C" w:rsidP="0049560C">
            <w:pPr>
              <w:rPr>
                <w:rFonts w:ascii="Arial" w:eastAsia="等线" w:hAnsi="Arial" w:cs="Arial"/>
                <w:sz w:val="20"/>
              </w:rPr>
            </w:pPr>
          </w:p>
        </w:tc>
      </w:tr>
      <w:tr w:rsidR="0049560C"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49560C" w:rsidRPr="00177B8B" w:rsidRDefault="0049560C" w:rsidP="0049560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49560C" w:rsidRPr="00177B8B" w:rsidRDefault="0049560C" w:rsidP="0049560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49560C" w:rsidRPr="00177B8B" w:rsidRDefault="0049560C" w:rsidP="0049560C">
            <w:pPr>
              <w:rPr>
                <w:rFonts w:ascii="Arial" w:hAnsi="Arial" w:cs="Arial"/>
                <w:sz w:val="21"/>
                <w:szCs w:val="22"/>
              </w:rPr>
            </w:pPr>
          </w:p>
        </w:tc>
      </w:tr>
      <w:tr w:rsidR="0049560C"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49560C" w:rsidRDefault="0049560C" w:rsidP="0049560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49560C" w:rsidRDefault="0049560C" w:rsidP="0049560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49560C" w:rsidRDefault="0049560C" w:rsidP="0049560C">
            <w:pPr>
              <w:rPr>
                <w:rFonts w:ascii="Arial" w:eastAsia="等线" w:hAnsi="Arial" w:cs="Arial"/>
                <w:lang w:eastAsia="en-US"/>
              </w:rPr>
            </w:pPr>
          </w:p>
        </w:tc>
      </w:tr>
      <w:tr w:rsidR="0049560C"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49560C" w:rsidRPr="007339BF" w:rsidRDefault="0049560C" w:rsidP="0049560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49560C" w:rsidRPr="007339BF" w:rsidRDefault="0049560C" w:rsidP="0049560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49560C" w:rsidRPr="00D17973" w:rsidRDefault="0049560C" w:rsidP="0049560C">
            <w:pPr>
              <w:jc w:val="left"/>
              <w:rPr>
                <w:rFonts w:ascii="Arial" w:eastAsia="Yu Mincho" w:hAnsi="Arial" w:cs="Arial"/>
                <w:sz w:val="20"/>
                <w:lang w:val="en-US"/>
              </w:rPr>
            </w:pPr>
          </w:p>
        </w:tc>
      </w:tr>
      <w:tr w:rsidR="0049560C"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49560C" w:rsidRPr="007339BF" w:rsidRDefault="0049560C" w:rsidP="0049560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49560C" w:rsidRPr="007339BF" w:rsidRDefault="0049560C" w:rsidP="0049560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49560C" w:rsidRDefault="0049560C" w:rsidP="0049560C">
            <w:pPr>
              <w:jc w:val="left"/>
              <w:rPr>
                <w:rFonts w:ascii="Arial" w:eastAsia="Yu Mincho" w:hAnsi="Arial" w:cs="Arial"/>
                <w:sz w:val="20"/>
                <w:lang w:eastAsia="ja-JP"/>
              </w:rPr>
            </w:pP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8"/>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5326F"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4615B82F" w:rsidR="0065326F" w:rsidRPr="00AD459D" w:rsidRDefault="0065326F" w:rsidP="0065326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4A47C3BB" w:rsidR="0065326F" w:rsidRPr="00AD459D" w:rsidRDefault="0065326F" w:rsidP="0065326F">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4AD760BD" w:rsidR="0065326F" w:rsidRDefault="0065326F" w:rsidP="0065326F">
            <w:pPr>
              <w:rPr>
                <w:rFonts w:ascii="Arial" w:eastAsia="等线" w:hAnsi="Arial" w:cs="Arial"/>
                <w:sz w:val="20"/>
              </w:rPr>
            </w:pPr>
            <w:r>
              <w:rPr>
                <w:rFonts w:ascii="Arial" w:eastAsia="等线" w:hAnsi="Arial" w:cs="Arial" w:hint="eastAsia"/>
                <w:sz w:val="20"/>
              </w:rPr>
              <w:t>I</w:t>
            </w:r>
            <w:r>
              <w:rPr>
                <w:rFonts w:ascii="Arial" w:eastAsia="等线" w:hAnsi="Arial" w:cs="Arial"/>
                <w:sz w:val="20"/>
              </w:rPr>
              <w:t xml:space="preserve">t is </w:t>
            </w:r>
            <w:r w:rsidR="001532F6">
              <w:rPr>
                <w:rFonts w:ascii="Arial" w:eastAsia="等线" w:hAnsi="Arial" w:cs="Arial"/>
                <w:sz w:val="20"/>
              </w:rPr>
              <w:t xml:space="preserve">purely </w:t>
            </w:r>
            <w:r>
              <w:rPr>
                <w:rFonts w:ascii="Arial" w:eastAsia="等线" w:hAnsi="Arial" w:cs="Arial"/>
                <w:sz w:val="20"/>
              </w:rPr>
              <w:t>a</w:t>
            </w:r>
            <w:r w:rsidR="00211A0D">
              <w:rPr>
                <w:rFonts w:ascii="Arial" w:eastAsia="等线" w:hAnsi="Arial" w:cs="Arial"/>
                <w:sz w:val="20"/>
              </w:rPr>
              <w:t>n</w:t>
            </w:r>
            <w:r>
              <w:rPr>
                <w:rFonts w:ascii="Arial" w:eastAsia="等线" w:hAnsi="Arial" w:cs="Arial"/>
                <w:sz w:val="20"/>
              </w:rPr>
              <w:t xml:space="preserve"> NW implementation issue.</w:t>
            </w:r>
          </w:p>
        </w:tc>
      </w:tr>
      <w:tr w:rsidR="0065326F"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65326F" w:rsidRPr="00177B8B" w:rsidRDefault="0065326F" w:rsidP="0065326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65326F" w:rsidRPr="00177B8B" w:rsidRDefault="0065326F" w:rsidP="0065326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5326F" w:rsidRPr="00177B8B" w:rsidRDefault="0065326F" w:rsidP="0065326F">
            <w:pPr>
              <w:rPr>
                <w:rFonts w:ascii="Arial" w:hAnsi="Arial" w:cs="Arial"/>
                <w:sz w:val="21"/>
                <w:szCs w:val="22"/>
              </w:rPr>
            </w:pPr>
          </w:p>
        </w:tc>
      </w:tr>
      <w:tr w:rsidR="0065326F"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65326F" w:rsidRDefault="0065326F" w:rsidP="0065326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65326F" w:rsidRDefault="0065326F" w:rsidP="0065326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5326F" w:rsidRDefault="0065326F" w:rsidP="0065326F">
            <w:pPr>
              <w:rPr>
                <w:rFonts w:ascii="Arial" w:eastAsia="等线" w:hAnsi="Arial" w:cs="Arial"/>
                <w:lang w:eastAsia="en-US"/>
              </w:rPr>
            </w:pPr>
          </w:p>
        </w:tc>
      </w:tr>
      <w:tr w:rsidR="0065326F"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65326F" w:rsidRPr="007339BF" w:rsidRDefault="0065326F" w:rsidP="0065326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65326F" w:rsidRPr="007339BF" w:rsidRDefault="0065326F" w:rsidP="0065326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65326F" w:rsidRPr="00D17973" w:rsidRDefault="0065326F" w:rsidP="0065326F">
            <w:pPr>
              <w:jc w:val="left"/>
              <w:rPr>
                <w:rFonts w:ascii="Arial" w:eastAsia="Yu Mincho" w:hAnsi="Arial" w:cs="Arial"/>
                <w:sz w:val="20"/>
                <w:lang w:val="en-US"/>
              </w:rPr>
            </w:pPr>
          </w:p>
        </w:tc>
      </w:tr>
      <w:tr w:rsidR="0065326F"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65326F" w:rsidRPr="007339BF" w:rsidRDefault="0065326F" w:rsidP="0065326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65326F" w:rsidRPr="007339BF" w:rsidRDefault="0065326F" w:rsidP="0065326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65326F" w:rsidRDefault="0065326F" w:rsidP="0065326F">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8"/>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8"/>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sz w:val="20"/>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1532F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90AFE25" w:rsidR="001532F6" w:rsidRPr="00AD459D" w:rsidRDefault="001532F6" w:rsidP="001532F6">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35C4C92E" w:rsidR="001532F6" w:rsidRPr="00AD459D" w:rsidRDefault="001532F6" w:rsidP="001532F6">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1532F6" w:rsidRDefault="001532F6" w:rsidP="001532F6">
            <w:pPr>
              <w:rPr>
                <w:rFonts w:ascii="Arial" w:eastAsia="等线" w:hAnsi="Arial" w:cs="Arial"/>
                <w:sz w:val="20"/>
              </w:rPr>
            </w:pPr>
          </w:p>
        </w:tc>
      </w:tr>
      <w:tr w:rsidR="001532F6"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1532F6" w:rsidRPr="00177B8B" w:rsidRDefault="001532F6" w:rsidP="001532F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1532F6" w:rsidRPr="00177B8B" w:rsidRDefault="001532F6" w:rsidP="001532F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1532F6" w:rsidRPr="00177B8B" w:rsidRDefault="001532F6" w:rsidP="001532F6">
            <w:pPr>
              <w:rPr>
                <w:rFonts w:ascii="Arial" w:hAnsi="Arial" w:cs="Arial"/>
                <w:sz w:val="21"/>
                <w:szCs w:val="22"/>
              </w:rPr>
            </w:pPr>
          </w:p>
        </w:tc>
      </w:tr>
      <w:tr w:rsidR="001532F6"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1532F6" w:rsidRDefault="001532F6" w:rsidP="001532F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1532F6" w:rsidRDefault="001532F6" w:rsidP="001532F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1532F6" w:rsidRDefault="001532F6" w:rsidP="001532F6">
            <w:pPr>
              <w:rPr>
                <w:rFonts w:ascii="Arial" w:eastAsia="等线" w:hAnsi="Arial" w:cs="Arial"/>
                <w:lang w:eastAsia="en-US"/>
              </w:rPr>
            </w:pPr>
          </w:p>
        </w:tc>
      </w:tr>
      <w:tr w:rsidR="001532F6"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1532F6" w:rsidRPr="007339BF" w:rsidRDefault="001532F6" w:rsidP="001532F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1532F6" w:rsidRPr="007339BF" w:rsidRDefault="001532F6" w:rsidP="001532F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1532F6" w:rsidRPr="00D17973" w:rsidRDefault="001532F6" w:rsidP="001532F6">
            <w:pPr>
              <w:jc w:val="left"/>
              <w:rPr>
                <w:rFonts w:ascii="Arial" w:eastAsia="Yu Mincho" w:hAnsi="Arial" w:cs="Arial"/>
                <w:sz w:val="20"/>
                <w:lang w:val="en-US"/>
              </w:rPr>
            </w:pPr>
          </w:p>
        </w:tc>
      </w:tr>
      <w:tr w:rsidR="001532F6"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1532F6" w:rsidRPr="007339BF" w:rsidRDefault="001532F6" w:rsidP="001532F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1532F6" w:rsidRPr="007339BF" w:rsidRDefault="001532F6" w:rsidP="001532F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1532F6" w:rsidRDefault="001532F6" w:rsidP="001532F6">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8"/>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MAC CE-based immediate sleep is not so beneficial but complicated.</w:t>
            </w:r>
            <w:r>
              <w:rPr>
                <w:rFonts w:ascii="Arial" w:eastAsia="等线"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w:t>
            </w:r>
            <w:r w:rsidR="005D19D5">
              <w:rPr>
                <w:rFonts w:ascii="Arial" w:eastAsiaTheme="minorEastAsia" w:hAnsi="Arial" w:cs="Arial"/>
                <w:sz w:val="20"/>
                <w:lang w:eastAsia="ja-JP"/>
              </w:rPr>
              <w:t xml:space="preserve">Option 1. If some new mechanism is </w:t>
            </w:r>
            <w:proofErr w:type="spellStart"/>
            <w:r w:rsidR="005D19D5">
              <w:rPr>
                <w:rFonts w:ascii="Arial" w:eastAsiaTheme="minorEastAsia" w:hAnsi="Arial" w:cs="Arial"/>
                <w:sz w:val="20"/>
                <w:lang w:eastAsia="ja-JP"/>
              </w:rPr>
              <w:t>neede</w:t>
            </w:r>
            <w:proofErr w:type="spellEnd"/>
            <w:r w:rsidR="005D19D5">
              <w:rPr>
                <w:rFonts w:ascii="Arial" w:eastAsiaTheme="minorEastAsia" w:hAnsi="Arial" w:cs="Arial"/>
                <w:sz w:val="20"/>
                <w:lang w:eastAsia="ja-JP"/>
              </w:rPr>
              <w:t xml:space="preserv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等线" w:hAnsi="Arial" w:cs="Arial"/>
                <w:sz w:val="20"/>
              </w:rPr>
            </w:pPr>
            <w:r>
              <w:rPr>
                <w:rFonts w:ascii="Arial" w:eastAsia="等线" w:hAnsi="Arial" w:cs="Arial"/>
                <w:sz w:val="20"/>
              </w:rPr>
              <w:t xml:space="preserve">Prefer option 3.2 and it is up to network </w:t>
            </w:r>
            <w:proofErr w:type="spellStart"/>
            <w:r>
              <w:rPr>
                <w:rFonts w:ascii="Arial" w:eastAsia="等线" w:hAnsi="Arial" w:cs="Arial"/>
                <w:sz w:val="20"/>
              </w:rPr>
              <w:t>implememtation</w:t>
            </w:r>
            <w:proofErr w:type="spellEnd"/>
            <w:r>
              <w:rPr>
                <w:rFonts w:ascii="Arial" w:eastAsia="等线" w:hAnsi="Arial" w:cs="Arial"/>
                <w:sz w:val="20"/>
              </w:rPr>
              <w:t xml:space="preserve"> to indicate DRX command MAC CE if UE join multiple MBS sessions</w:t>
            </w:r>
          </w:p>
        </w:tc>
      </w:tr>
      <w:tr w:rsidR="00CC37D7"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102618E4" w:rsidR="00CC37D7" w:rsidRPr="00AD459D" w:rsidRDefault="00CC37D7" w:rsidP="00CC37D7">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209597A8" w:rsidR="00CC37D7" w:rsidRPr="00AD459D" w:rsidRDefault="00CC37D7" w:rsidP="00CC37D7">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BDAF" w14:textId="21FC8B06" w:rsidR="00CC37D7" w:rsidRDefault="00CC37D7" w:rsidP="00CC37D7">
            <w:pPr>
              <w:rPr>
                <w:rFonts w:ascii="Arial" w:hAnsi="Arial" w:cs="Arial"/>
                <w:sz w:val="21"/>
                <w:szCs w:val="22"/>
              </w:rPr>
            </w:pPr>
            <w:r>
              <w:rPr>
                <w:rFonts w:ascii="Arial" w:hAnsi="Arial" w:cs="Arial"/>
                <w:sz w:val="21"/>
                <w:szCs w:val="22"/>
              </w:rPr>
              <w:t>We share the same view with OPPO that DRX Command MAC CE should be supported for MBS.</w:t>
            </w:r>
          </w:p>
          <w:p w14:paraId="64C8A3AD" w14:textId="46649826" w:rsidR="00CC37D7" w:rsidRDefault="00CC37D7" w:rsidP="00CC37D7">
            <w:pPr>
              <w:rPr>
                <w:rFonts w:ascii="Arial" w:eastAsia="等线" w:hAnsi="Arial" w:cs="Arial"/>
                <w:sz w:val="20"/>
              </w:rPr>
            </w:pPr>
            <w:r>
              <w:rPr>
                <w:rFonts w:ascii="Arial" w:hAnsi="Arial" w:cs="Arial"/>
                <w:sz w:val="21"/>
                <w:szCs w:val="22"/>
              </w:rPr>
              <w:t>As</w:t>
            </w:r>
            <w:r w:rsidRPr="00B00838">
              <w:rPr>
                <w:rFonts w:ascii="Arial" w:hAnsi="Arial" w:cs="Arial" w:hint="eastAsia"/>
                <w:sz w:val="21"/>
                <w:szCs w:val="22"/>
              </w:rPr>
              <w:t xml:space="preserve"> different MBS</w:t>
            </w:r>
            <w:r>
              <w:rPr>
                <w:rFonts w:ascii="Arial" w:hAnsi="Arial" w:cs="Arial"/>
                <w:sz w:val="21"/>
                <w:szCs w:val="22"/>
              </w:rPr>
              <w:t xml:space="preserve">s </w:t>
            </w:r>
            <w:r w:rsidRPr="00B00838">
              <w:rPr>
                <w:rFonts w:ascii="Arial" w:hAnsi="Arial" w:cs="Arial" w:hint="eastAsia"/>
                <w:sz w:val="21"/>
                <w:szCs w:val="22"/>
              </w:rPr>
              <w:t xml:space="preserve">may have different characteristics of data transmission, </w:t>
            </w:r>
            <w:r w:rsidRPr="00B00838">
              <w:rPr>
                <w:rFonts w:ascii="Arial" w:hAnsi="Arial" w:cs="Arial"/>
                <w:sz w:val="21"/>
                <w:szCs w:val="22"/>
              </w:rPr>
              <w:t>it is reasonable to apply common DRX command MAC CE</w:t>
            </w:r>
            <w:r w:rsidRPr="00B00838">
              <w:rPr>
                <w:rFonts w:ascii="Arial" w:hAnsi="Arial" w:cs="Arial" w:hint="eastAsia"/>
                <w:sz w:val="21"/>
                <w:szCs w:val="22"/>
              </w:rPr>
              <w:t xml:space="preserve"> per G-RNTI</w:t>
            </w:r>
            <w:r>
              <w:rPr>
                <w:rFonts w:ascii="Arial" w:hAnsi="Arial" w:cs="Arial"/>
                <w:sz w:val="21"/>
                <w:szCs w:val="22"/>
              </w:rPr>
              <w:t>.</w:t>
            </w:r>
          </w:p>
        </w:tc>
      </w:tr>
      <w:tr w:rsidR="00CC37D7"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CC37D7" w:rsidRPr="00177B8B" w:rsidRDefault="00CC37D7" w:rsidP="00CC37D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CC37D7" w:rsidRPr="00177B8B" w:rsidRDefault="00CC37D7" w:rsidP="00CC37D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CC37D7" w:rsidRPr="00177B8B" w:rsidRDefault="00CC37D7" w:rsidP="00CC37D7">
            <w:pPr>
              <w:rPr>
                <w:rFonts w:ascii="Arial" w:hAnsi="Arial" w:cs="Arial"/>
                <w:sz w:val="21"/>
                <w:szCs w:val="22"/>
              </w:rPr>
            </w:pPr>
          </w:p>
        </w:tc>
      </w:tr>
      <w:tr w:rsidR="00CC37D7"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CC37D7" w:rsidRDefault="00CC37D7" w:rsidP="00CC37D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CC37D7" w:rsidRDefault="00CC37D7" w:rsidP="00CC37D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CC37D7" w:rsidRDefault="00CC37D7" w:rsidP="00CC37D7">
            <w:pPr>
              <w:rPr>
                <w:rFonts w:ascii="Arial" w:eastAsia="等线" w:hAnsi="Arial" w:cs="Arial"/>
                <w:lang w:eastAsia="en-US"/>
              </w:rPr>
            </w:pPr>
          </w:p>
        </w:tc>
      </w:tr>
      <w:tr w:rsidR="00CC37D7"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CC37D7" w:rsidRPr="007339BF" w:rsidRDefault="00CC37D7" w:rsidP="00CC37D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CC37D7" w:rsidRPr="007339BF" w:rsidRDefault="00CC37D7" w:rsidP="00CC37D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CC37D7" w:rsidRPr="00D17973" w:rsidRDefault="00CC37D7" w:rsidP="00CC37D7">
            <w:pPr>
              <w:jc w:val="left"/>
              <w:rPr>
                <w:rFonts w:ascii="Arial" w:eastAsia="Yu Mincho" w:hAnsi="Arial" w:cs="Arial"/>
                <w:sz w:val="20"/>
                <w:lang w:val="en-US"/>
              </w:rPr>
            </w:pPr>
          </w:p>
        </w:tc>
      </w:tr>
      <w:tr w:rsidR="00CC37D7"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CC37D7" w:rsidRPr="007339BF" w:rsidRDefault="00CC37D7" w:rsidP="00CC37D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CC37D7" w:rsidRPr="007339BF" w:rsidRDefault="00CC37D7" w:rsidP="00CC37D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CC37D7" w:rsidRDefault="00CC37D7" w:rsidP="00CC37D7">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8"/>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等线" w:hAnsi="Arial" w:cs="Arial"/>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2C724B"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34B07D5C" w:rsidR="002C724B" w:rsidRPr="00AD459D" w:rsidRDefault="002C724B" w:rsidP="002C724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1C5FE06" w:rsidR="002C724B" w:rsidRPr="00AD459D" w:rsidRDefault="002C724B" w:rsidP="002C724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14637093" w:rsidR="002C724B" w:rsidRDefault="002C724B" w:rsidP="002C724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xml:space="preserve">. Moreover, if some UEs fail to receive the PDCCH, it will result in the misalignment of DRX Active time between UEs, which does not facilitate </w:t>
            </w:r>
            <w:r w:rsidR="00235760">
              <w:rPr>
                <w:rFonts w:ascii="Arial" w:hAnsi="Arial" w:cs="Arial"/>
                <w:sz w:val="21"/>
                <w:szCs w:val="22"/>
              </w:rPr>
              <w:t xml:space="preserve">the </w:t>
            </w:r>
            <w:r>
              <w:rPr>
                <w:rFonts w:ascii="Arial" w:hAnsi="Arial" w:cs="Arial"/>
                <w:sz w:val="21"/>
                <w:szCs w:val="22"/>
              </w:rPr>
              <w:t>MBS schedul</w:t>
            </w:r>
            <w:r w:rsidR="004F67AC">
              <w:rPr>
                <w:rFonts w:ascii="Arial" w:hAnsi="Arial" w:cs="Arial"/>
                <w:sz w:val="21"/>
                <w:szCs w:val="22"/>
              </w:rPr>
              <w:t>ing</w:t>
            </w:r>
            <w:r>
              <w:rPr>
                <w:rFonts w:ascii="Arial" w:hAnsi="Arial" w:cs="Arial"/>
                <w:sz w:val="21"/>
                <w:szCs w:val="22"/>
              </w:rPr>
              <w:t>.</w:t>
            </w:r>
          </w:p>
        </w:tc>
      </w:tr>
      <w:tr w:rsidR="002C724B"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2C724B" w:rsidRPr="00177B8B" w:rsidRDefault="002C724B" w:rsidP="002C724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2C724B" w:rsidRPr="00177B8B" w:rsidRDefault="002C724B" w:rsidP="002C724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2C724B" w:rsidRPr="00177B8B" w:rsidRDefault="002C724B" w:rsidP="002C724B">
            <w:pPr>
              <w:rPr>
                <w:rFonts w:ascii="Arial" w:hAnsi="Arial" w:cs="Arial"/>
                <w:sz w:val="21"/>
                <w:szCs w:val="22"/>
              </w:rPr>
            </w:pPr>
          </w:p>
        </w:tc>
      </w:tr>
      <w:tr w:rsidR="002C724B"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2C724B" w:rsidRDefault="002C724B" w:rsidP="002C724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2C724B" w:rsidRDefault="002C724B" w:rsidP="002C724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2C724B" w:rsidRDefault="002C724B" w:rsidP="002C724B">
            <w:pPr>
              <w:rPr>
                <w:rFonts w:ascii="Arial" w:eastAsia="等线" w:hAnsi="Arial" w:cs="Arial"/>
                <w:lang w:eastAsia="en-US"/>
              </w:rPr>
            </w:pPr>
          </w:p>
        </w:tc>
      </w:tr>
      <w:tr w:rsidR="002C724B"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2C724B" w:rsidRPr="007339BF" w:rsidRDefault="002C724B" w:rsidP="002C724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2C724B" w:rsidRPr="007339BF" w:rsidRDefault="002C724B" w:rsidP="002C724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2C724B" w:rsidRPr="00D17973" w:rsidRDefault="002C724B" w:rsidP="002C724B">
            <w:pPr>
              <w:jc w:val="left"/>
              <w:rPr>
                <w:rFonts w:ascii="Arial" w:eastAsia="Yu Mincho" w:hAnsi="Arial" w:cs="Arial"/>
                <w:sz w:val="20"/>
                <w:lang w:val="en-US"/>
              </w:rPr>
            </w:pPr>
          </w:p>
        </w:tc>
      </w:tr>
      <w:tr w:rsidR="002C724B"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2C724B" w:rsidRPr="007339BF" w:rsidRDefault="002C724B" w:rsidP="002C724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2C724B" w:rsidRPr="007339BF" w:rsidRDefault="002C724B" w:rsidP="002C724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2C724B" w:rsidRDefault="002C724B" w:rsidP="002C724B">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lastRenderedPageBreak/>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8"/>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0D013B"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DD751C1" w:rsidR="000D013B" w:rsidRPr="00AD459D" w:rsidRDefault="000D013B" w:rsidP="000D013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48684469" w:rsidR="000D013B" w:rsidRPr="00AD459D" w:rsidRDefault="000D013B" w:rsidP="000D013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0D013B" w:rsidRDefault="000D013B" w:rsidP="000D013B">
            <w:pPr>
              <w:rPr>
                <w:rFonts w:ascii="Arial" w:eastAsia="等线" w:hAnsi="Arial" w:cs="Arial"/>
                <w:sz w:val="20"/>
              </w:rPr>
            </w:pPr>
          </w:p>
        </w:tc>
      </w:tr>
      <w:tr w:rsidR="000D013B"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0D013B" w:rsidRPr="00177B8B" w:rsidRDefault="000D013B" w:rsidP="000D013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0D013B" w:rsidRPr="00177B8B" w:rsidRDefault="000D013B" w:rsidP="000D013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0D013B" w:rsidRPr="00177B8B" w:rsidRDefault="000D013B" w:rsidP="000D013B">
            <w:pPr>
              <w:rPr>
                <w:rFonts w:ascii="Arial" w:hAnsi="Arial" w:cs="Arial"/>
                <w:sz w:val="21"/>
                <w:szCs w:val="22"/>
              </w:rPr>
            </w:pPr>
          </w:p>
        </w:tc>
      </w:tr>
      <w:tr w:rsidR="000D013B"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0D013B" w:rsidRDefault="000D013B" w:rsidP="000D013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0D013B" w:rsidRDefault="000D013B" w:rsidP="000D013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0D013B" w:rsidRDefault="000D013B" w:rsidP="000D013B">
            <w:pPr>
              <w:rPr>
                <w:rFonts w:ascii="Arial" w:eastAsia="等线" w:hAnsi="Arial" w:cs="Arial"/>
                <w:lang w:eastAsia="en-US"/>
              </w:rPr>
            </w:pPr>
          </w:p>
        </w:tc>
      </w:tr>
      <w:tr w:rsidR="000D013B"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0D013B" w:rsidRPr="007339BF" w:rsidRDefault="000D013B" w:rsidP="000D013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0D013B" w:rsidRPr="007339BF" w:rsidRDefault="000D013B" w:rsidP="000D013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0D013B" w:rsidRPr="00D17973" w:rsidRDefault="000D013B" w:rsidP="000D013B">
            <w:pPr>
              <w:jc w:val="left"/>
              <w:rPr>
                <w:rFonts w:ascii="Arial" w:eastAsia="Yu Mincho" w:hAnsi="Arial" w:cs="Arial"/>
                <w:sz w:val="20"/>
                <w:lang w:val="en-US"/>
              </w:rPr>
            </w:pPr>
          </w:p>
        </w:tc>
      </w:tr>
      <w:tr w:rsidR="000D013B"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0D013B" w:rsidRPr="007339BF" w:rsidRDefault="000D013B" w:rsidP="000D013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0D013B" w:rsidRPr="007339BF" w:rsidRDefault="000D013B" w:rsidP="000D013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0D013B" w:rsidRDefault="000D013B" w:rsidP="000D013B">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8"/>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assuming that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w:t>
            </w:r>
            <w:r w:rsidRPr="00211C68">
              <w:lastRenderedPageBreak/>
              <w:t>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等线" w:hAnsi="Arial" w:cs="Arial"/>
                <w:sz w:val="21"/>
                <w:szCs w:val="22"/>
              </w:rPr>
            </w:pPr>
            <w:r>
              <w:rPr>
                <w:rFonts w:ascii="Arial" w:eastAsia="等线" w:hAnsi="Arial" w:cs="Arial"/>
                <w:sz w:val="21"/>
                <w:szCs w:val="22"/>
              </w:rPr>
              <w:t>See answer to Q9</w:t>
            </w:r>
          </w:p>
        </w:tc>
      </w:tr>
      <w:tr w:rsidR="007443FE"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6CD652F8" w:rsidR="007443FE" w:rsidRPr="00AD459D" w:rsidRDefault="007443FE" w:rsidP="007443FE">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539E8AE" w:rsidR="007443FE" w:rsidRPr="00AD459D" w:rsidRDefault="007443FE" w:rsidP="007443FE">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04D54" w14:textId="7874BD11" w:rsidR="007443FE" w:rsidRDefault="007443FE" w:rsidP="007443FE">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0EFE4BB1" w14:textId="60F8133B" w:rsidR="007443FE" w:rsidRDefault="007443FE" w:rsidP="007443FE">
            <w:pPr>
              <w:rPr>
                <w:rFonts w:ascii="Arial" w:eastAsia="等线" w:hAnsi="Arial" w:cs="Arial"/>
                <w:sz w:val="20"/>
              </w:rPr>
            </w:pPr>
            <w:r>
              <w:rPr>
                <w:rFonts w:ascii="Arial" w:hAnsi="Arial" w:cs="Arial"/>
                <w:sz w:val="21"/>
                <w:szCs w:val="22"/>
              </w:rPr>
              <w:t xml:space="preserve">The difference between option 2 and option 3 is whether UE needs to additionally start the unicast Retransmission timer or not. Obviously, Option 3 relies on the configuration of the unicast retransmission timer provided by NW while option 2 does not </w:t>
            </w:r>
            <w:r>
              <w:rPr>
                <w:rFonts w:ascii="Arial" w:hAnsi="Arial" w:cs="Arial"/>
                <w:sz w:val="21"/>
                <w:szCs w:val="22"/>
              </w:rPr>
              <w:lastRenderedPageBreak/>
              <w:t>require it. From the view of the flexibility of NW configuration, Option 2 is preferred.</w:t>
            </w:r>
          </w:p>
        </w:tc>
      </w:tr>
      <w:tr w:rsidR="007443FE"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7443FE" w:rsidRPr="00177B8B" w:rsidRDefault="007443FE" w:rsidP="007443FE">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7443FE" w:rsidRPr="00177B8B" w:rsidRDefault="007443FE" w:rsidP="007443FE">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7443FE" w:rsidRPr="00177B8B" w:rsidRDefault="007443FE" w:rsidP="007443FE">
            <w:pPr>
              <w:rPr>
                <w:rFonts w:ascii="Arial" w:hAnsi="Arial" w:cs="Arial"/>
                <w:sz w:val="21"/>
                <w:szCs w:val="22"/>
              </w:rPr>
            </w:pPr>
          </w:p>
        </w:tc>
      </w:tr>
      <w:tr w:rsidR="007443FE"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7443FE" w:rsidRDefault="007443FE" w:rsidP="007443F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7443FE" w:rsidRDefault="007443FE" w:rsidP="007443FE">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7443FE" w:rsidRDefault="007443FE" w:rsidP="007443FE">
            <w:pPr>
              <w:rPr>
                <w:rFonts w:ascii="Arial" w:eastAsia="等线" w:hAnsi="Arial" w:cs="Arial"/>
                <w:lang w:eastAsia="en-US"/>
              </w:rPr>
            </w:pPr>
          </w:p>
        </w:tc>
      </w:tr>
      <w:tr w:rsidR="007443FE"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7443FE" w:rsidRPr="007339BF" w:rsidRDefault="007443FE" w:rsidP="007443F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7443FE" w:rsidRPr="007339BF" w:rsidRDefault="007443FE" w:rsidP="007443F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7443FE" w:rsidRPr="00D17973" w:rsidRDefault="007443FE" w:rsidP="007443FE">
            <w:pPr>
              <w:jc w:val="left"/>
              <w:rPr>
                <w:rFonts w:ascii="Arial" w:eastAsia="Yu Mincho" w:hAnsi="Arial" w:cs="Arial"/>
                <w:sz w:val="20"/>
                <w:lang w:val="en-US"/>
              </w:rPr>
            </w:pPr>
          </w:p>
        </w:tc>
      </w:tr>
      <w:tr w:rsidR="007443FE"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7443FE" w:rsidRPr="007339BF" w:rsidRDefault="007443FE" w:rsidP="007443F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7443FE" w:rsidRPr="007339BF" w:rsidRDefault="007443FE" w:rsidP="007443F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7443FE" w:rsidRDefault="007443FE" w:rsidP="007443FE">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8"/>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等线" w:hAnsi="Arial" w:cs="Arial"/>
                <w:sz w:val="21"/>
                <w:szCs w:val="22"/>
              </w:rPr>
              <w:t>UE monitors UE specific PDCCH/C-RNT</w:t>
            </w:r>
            <w:r>
              <w:rPr>
                <w:rFonts w:ascii="Arial" w:eastAsia="等线" w:hAnsi="Arial" w:cs="Arial"/>
                <w:sz w:val="21"/>
                <w:szCs w:val="22"/>
              </w:rPr>
              <w:t xml:space="preserve">I </w:t>
            </w:r>
            <w:r w:rsidRPr="00CB2723">
              <w:rPr>
                <w:rFonts w:ascii="Arial" w:eastAsia="等线" w:hAnsi="Arial" w:cs="Arial"/>
                <w:sz w:val="21"/>
                <w:szCs w:val="22"/>
              </w:rPr>
              <w:t>during unicast DRX’s active time. Unicast DRX’s RTT timer can be started when</w:t>
            </w:r>
            <w:r>
              <w:rPr>
                <w:rFonts w:ascii="Arial" w:eastAsia="等线"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w:t>
            </w:r>
            <w:r w:rsidRPr="00CB2723">
              <w:rPr>
                <w:rFonts w:ascii="Arial" w:eastAsia="等线" w:hAnsi="Arial" w:cs="Arial"/>
                <w:sz w:val="21"/>
                <w:szCs w:val="22"/>
              </w:rPr>
              <w:t>-RNT</w:t>
            </w:r>
            <w:r>
              <w:rPr>
                <w:rFonts w:ascii="Arial" w:eastAsia="等线" w:hAnsi="Arial" w:cs="Arial"/>
                <w:sz w:val="21"/>
                <w:szCs w:val="22"/>
              </w:rPr>
              <w:t>I during multicast DRX’s active time if necessary. Multicast</w:t>
            </w:r>
            <w:r w:rsidRPr="00CB2723">
              <w:rPr>
                <w:rFonts w:ascii="Arial" w:eastAsia="等线" w:hAnsi="Arial" w:cs="Arial"/>
                <w:sz w:val="21"/>
                <w:szCs w:val="22"/>
              </w:rPr>
              <w:t xml:space="preserve"> DRX’s RTT timer can be started when</w:t>
            </w:r>
            <w:r>
              <w:rPr>
                <w:rFonts w:ascii="Arial" w:eastAsia="等线"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等线" w:hAnsi="Arial" w:cs="Arial"/>
                <w:sz w:val="21"/>
                <w:szCs w:val="22"/>
              </w:rPr>
            </w:pPr>
            <w:r>
              <w:rPr>
                <w:rFonts w:ascii="Arial" w:eastAsia="等线"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等线" w:hAnsi="Arial" w:cs="Arial"/>
                <w:sz w:val="21"/>
                <w:szCs w:val="22"/>
              </w:rPr>
              <w:t xml:space="preserve">For option3, </w:t>
            </w:r>
            <w:proofErr w:type="gramStart"/>
            <w:r>
              <w:rPr>
                <w:rFonts w:ascii="Arial" w:eastAsia="等线" w:hAnsi="Arial" w:cs="Arial"/>
                <w:sz w:val="21"/>
                <w:szCs w:val="22"/>
              </w:rPr>
              <w:t>It</w:t>
            </w:r>
            <w:proofErr w:type="gramEnd"/>
            <w:r>
              <w:rPr>
                <w:rFonts w:ascii="Arial" w:eastAsia="等线" w:hAnsi="Arial" w:cs="Arial"/>
                <w:sz w:val="21"/>
                <w:szCs w:val="22"/>
              </w:rPr>
              <w:t xml:space="preserve"> may be difficult to aligned the </w:t>
            </w:r>
            <w:proofErr w:type="spellStart"/>
            <w:r>
              <w:rPr>
                <w:rFonts w:ascii="Arial" w:eastAsia="等线" w:hAnsi="Arial" w:cs="Arial"/>
                <w:sz w:val="21"/>
                <w:szCs w:val="22"/>
              </w:rPr>
              <w:t>retx</w:t>
            </w:r>
            <w:proofErr w:type="spellEnd"/>
            <w:r>
              <w:rPr>
                <w:rFonts w:ascii="Arial" w:eastAsia="等线" w:hAnsi="Arial" w:cs="Arial"/>
                <w:sz w:val="21"/>
                <w:szCs w:val="22"/>
              </w:rPr>
              <w:t xml:space="preserve"> timer with unicast DRX</w:t>
            </w:r>
          </w:p>
        </w:tc>
      </w:tr>
      <w:tr w:rsidR="00347550"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4A8F3C3B" w:rsidR="00347550" w:rsidRPr="00AD459D" w:rsidRDefault="00347550" w:rsidP="00347550">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4067DCB" w:rsidR="00347550" w:rsidRPr="00AD459D" w:rsidRDefault="00347550" w:rsidP="00347550">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3814D732" w:rsidR="00347550" w:rsidRDefault="00347550" w:rsidP="00347550">
            <w:pPr>
              <w:rPr>
                <w:rFonts w:ascii="Arial" w:eastAsia="等线" w:hAnsi="Arial" w:cs="Arial"/>
                <w:sz w:val="20"/>
              </w:rPr>
            </w:pPr>
            <w:r>
              <w:rPr>
                <w:rFonts w:ascii="Arial" w:hAnsi="Arial" w:cs="Arial"/>
                <w:sz w:val="21"/>
                <w:szCs w:val="22"/>
              </w:rPr>
              <w:t>Same answer as Q10.</w:t>
            </w:r>
          </w:p>
        </w:tc>
      </w:tr>
      <w:tr w:rsidR="00347550"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347550" w:rsidRPr="00177B8B" w:rsidRDefault="00347550" w:rsidP="0034755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347550" w:rsidRPr="00177B8B" w:rsidRDefault="00347550" w:rsidP="0034755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347550" w:rsidRPr="00177B8B" w:rsidRDefault="00347550" w:rsidP="00347550">
            <w:pPr>
              <w:rPr>
                <w:rFonts w:ascii="Arial" w:hAnsi="Arial" w:cs="Arial"/>
                <w:sz w:val="21"/>
                <w:szCs w:val="22"/>
              </w:rPr>
            </w:pPr>
          </w:p>
        </w:tc>
      </w:tr>
      <w:tr w:rsidR="00347550"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347550" w:rsidRDefault="00347550" w:rsidP="0034755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347550" w:rsidRDefault="00347550" w:rsidP="0034755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347550" w:rsidRDefault="00347550" w:rsidP="00347550">
            <w:pPr>
              <w:rPr>
                <w:rFonts w:ascii="Arial" w:eastAsia="等线" w:hAnsi="Arial" w:cs="Arial"/>
                <w:lang w:eastAsia="en-US"/>
              </w:rPr>
            </w:pPr>
          </w:p>
        </w:tc>
      </w:tr>
      <w:tr w:rsidR="00347550"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347550" w:rsidRPr="007339BF" w:rsidRDefault="00347550" w:rsidP="0034755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347550" w:rsidRPr="007339BF" w:rsidRDefault="00347550" w:rsidP="0034755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347550" w:rsidRPr="00D17973" w:rsidRDefault="00347550" w:rsidP="00347550">
            <w:pPr>
              <w:jc w:val="left"/>
              <w:rPr>
                <w:rFonts w:ascii="Arial" w:eastAsia="Yu Mincho" w:hAnsi="Arial" w:cs="Arial"/>
                <w:sz w:val="20"/>
                <w:lang w:val="en-US"/>
              </w:rPr>
            </w:pPr>
          </w:p>
        </w:tc>
      </w:tr>
      <w:tr w:rsidR="00347550"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347550" w:rsidRPr="007339BF" w:rsidRDefault="00347550" w:rsidP="0034755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347550" w:rsidRPr="007339BF" w:rsidRDefault="00347550" w:rsidP="0034755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347550" w:rsidRDefault="00347550" w:rsidP="00347550">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lastRenderedPageBreak/>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8"/>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a"/>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afa"/>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corresponding transmission carrying the DL HARQ feedback;</w:t>
            </w:r>
            <w:r>
              <w:t xml:space="preserve"> </w:t>
            </w:r>
          </w:p>
          <w:p w14:paraId="71D279D3" w14:textId="77777777" w:rsidR="00F42459" w:rsidRDefault="00F42459" w:rsidP="00F42459">
            <w:pPr>
              <w:pStyle w:val="afa"/>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afa"/>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afa"/>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a"/>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w:t>
            </w:r>
            <w:r>
              <w:rPr>
                <w:rFonts w:ascii="Arial" w:hAnsi="Arial" w:cs="Arial"/>
                <w:sz w:val="21"/>
                <w:szCs w:val="22"/>
              </w:rPr>
              <w:lastRenderedPageBreak/>
              <w:t xml:space="preserve">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EB2F37"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305ECA03" w:rsidR="00EB2F37" w:rsidRPr="00AD459D" w:rsidRDefault="00EB2F37" w:rsidP="00EB2F37">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3F789C46" w:rsidR="00EB2F37" w:rsidRPr="00AD459D" w:rsidRDefault="00EB2F37" w:rsidP="00EB2F37">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20F5A03B" w:rsidR="00EB2F37" w:rsidRDefault="00EB2F37" w:rsidP="00EB2F37">
            <w:pPr>
              <w:rPr>
                <w:rFonts w:ascii="Arial" w:eastAsia="等线" w:hAnsi="Arial" w:cs="Arial"/>
                <w:sz w:val="20"/>
              </w:rPr>
            </w:pPr>
            <w:r>
              <w:rPr>
                <w:rFonts w:ascii="Arial" w:hAnsi="Arial" w:cs="Arial"/>
                <w:sz w:val="21"/>
                <w:szCs w:val="22"/>
              </w:rPr>
              <w:t xml:space="preserve">If UE has decoded the MAC PDU successfully, it is not expected to receive redundant retransmission. Thus, it is logical that </w:t>
            </w:r>
            <w:r w:rsidR="008C054A">
              <w:rPr>
                <w:rFonts w:ascii="Arial" w:hAnsi="Arial" w:cs="Arial"/>
                <w:sz w:val="21"/>
                <w:szCs w:val="22"/>
              </w:rPr>
              <w:t xml:space="preserve">the </w:t>
            </w:r>
            <w:r>
              <w:rPr>
                <w:rFonts w:ascii="Arial" w:hAnsi="Arial" w:cs="Arial"/>
                <w:sz w:val="21"/>
                <w:szCs w:val="22"/>
              </w:rPr>
              <w:t>HARQ RTT timer and Retransmission timer are not started.</w:t>
            </w:r>
            <w:r>
              <w:rPr>
                <w:rFonts w:ascii="Arial" w:hAnsi="Arial" w:cs="Arial" w:hint="eastAsia"/>
                <w:sz w:val="21"/>
                <w:szCs w:val="22"/>
              </w:rPr>
              <w:t xml:space="preserve"> </w:t>
            </w:r>
          </w:p>
        </w:tc>
      </w:tr>
      <w:tr w:rsidR="00EB2F37"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EB2F37" w:rsidRPr="00177B8B" w:rsidRDefault="00EB2F37" w:rsidP="00EB2F3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EB2F37" w:rsidRPr="00177B8B" w:rsidRDefault="00EB2F37" w:rsidP="00EB2F3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EB2F37" w:rsidRPr="00177B8B" w:rsidRDefault="00EB2F37" w:rsidP="00EB2F37">
            <w:pPr>
              <w:rPr>
                <w:rFonts w:ascii="Arial" w:hAnsi="Arial" w:cs="Arial"/>
                <w:sz w:val="21"/>
                <w:szCs w:val="22"/>
              </w:rPr>
            </w:pPr>
          </w:p>
        </w:tc>
      </w:tr>
      <w:tr w:rsidR="00EB2F37"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EB2F37" w:rsidRDefault="00EB2F37" w:rsidP="00EB2F3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EB2F37" w:rsidRDefault="00EB2F37" w:rsidP="00EB2F3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EB2F37" w:rsidRDefault="00EB2F37" w:rsidP="00EB2F37">
            <w:pPr>
              <w:rPr>
                <w:rFonts w:ascii="Arial" w:eastAsia="等线" w:hAnsi="Arial" w:cs="Arial"/>
                <w:lang w:eastAsia="en-US"/>
              </w:rPr>
            </w:pPr>
          </w:p>
        </w:tc>
      </w:tr>
      <w:tr w:rsidR="00EB2F37"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EB2F37" w:rsidRPr="007339BF" w:rsidRDefault="00EB2F37" w:rsidP="00EB2F3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EB2F37" w:rsidRPr="007339BF" w:rsidRDefault="00EB2F37" w:rsidP="00EB2F3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EB2F37" w:rsidRPr="00D17973" w:rsidRDefault="00EB2F37" w:rsidP="00EB2F37">
            <w:pPr>
              <w:jc w:val="left"/>
              <w:rPr>
                <w:rFonts w:ascii="Arial" w:eastAsia="Yu Mincho" w:hAnsi="Arial" w:cs="Arial"/>
                <w:sz w:val="20"/>
                <w:lang w:val="en-US"/>
              </w:rPr>
            </w:pPr>
          </w:p>
        </w:tc>
      </w:tr>
      <w:tr w:rsidR="00EB2F37"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EB2F37" w:rsidRPr="007339BF" w:rsidRDefault="00EB2F37" w:rsidP="00EB2F3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EB2F37" w:rsidRPr="007339BF" w:rsidRDefault="00EB2F37" w:rsidP="00EB2F3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EB2F37" w:rsidRDefault="00EB2F37" w:rsidP="00EB2F37">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8"/>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some UEs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8C054A"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2C7E6990" w:rsidR="008C054A" w:rsidRPr="00AD459D" w:rsidRDefault="008C054A" w:rsidP="008C054A">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528DACCE" w:rsidR="008C054A" w:rsidRPr="00AD459D" w:rsidRDefault="008C054A" w:rsidP="008C054A">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66201522" w:rsidR="008C054A" w:rsidRDefault="008C054A" w:rsidP="008C054A">
            <w:pPr>
              <w:rPr>
                <w:rFonts w:ascii="Arial" w:eastAsia="等线" w:hAnsi="Arial" w:cs="Arial"/>
                <w:sz w:val="20"/>
              </w:rPr>
            </w:pPr>
            <w:r>
              <w:rPr>
                <w:rFonts w:ascii="Arial" w:hAnsi="Arial" w:cs="Arial"/>
                <w:sz w:val="21"/>
                <w:szCs w:val="22"/>
              </w:rPr>
              <w:t>As mentioned in Q12, UE will not s</w:t>
            </w:r>
            <w:r w:rsidR="00D64EF2">
              <w:rPr>
                <w:rFonts w:ascii="Arial" w:hAnsi="Arial" w:cs="Arial"/>
                <w:sz w:val="21"/>
                <w:szCs w:val="22"/>
              </w:rPr>
              <w:t>t</w:t>
            </w:r>
            <w:r>
              <w:rPr>
                <w:rFonts w:ascii="Arial" w:hAnsi="Arial" w:cs="Arial"/>
                <w:sz w:val="21"/>
                <w:szCs w:val="22"/>
              </w:rPr>
              <w:t>art the HARQ RTT timer and Retran</w:t>
            </w:r>
            <w:r w:rsidR="00D64EF2">
              <w:rPr>
                <w:rFonts w:ascii="Arial" w:hAnsi="Arial" w:cs="Arial"/>
                <w:sz w:val="21"/>
                <w:szCs w:val="22"/>
              </w:rPr>
              <w:t>s</w:t>
            </w:r>
            <w:r>
              <w:rPr>
                <w:rFonts w:ascii="Arial" w:hAnsi="Arial" w:cs="Arial"/>
                <w:sz w:val="21"/>
                <w:szCs w:val="22"/>
              </w:rPr>
              <w:t>mission timer if UE decode</w:t>
            </w:r>
            <w:r w:rsidR="001F3877">
              <w:rPr>
                <w:rFonts w:ascii="Arial" w:hAnsi="Arial" w:cs="Arial"/>
                <w:sz w:val="21"/>
                <w:szCs w:val="22"/>
              </w:rPr>
              <w:t>s</w:t>
            </w:r>
            <w:r>
              <w:rPr>
                <w:rFonts w:ascii="Arial" w:hAnsi="Arial" w:cs="Arial"/>
                <w:sz w:val="21"/>
                <w:szCs w:val="22"/>
              </w:rPr>
              <w:t xml:space="preserve"> the MAC PDU successfully.</w:t>
            </w:r>
          </w:p>
        </w:tc>
      </w:tr>
      <w:tr w:rsidR="008C054A"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8C054A" w:rsidRPr="00177B8B" w:rsidRDefault="008C054A" w:rsidP="008C054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8C054A" w:rsidRPr="00177B8B" w:rsidRDefault="008C054A" w:rsidP="008C054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8C054A" w:rsidRPr="00177B8B" w:rsidRDefault="008C054A" w:rsidP="008C054A">
            <w:pPr>
              <w:rPr>
                <w:rFonts w:ascii="Arial" w:hAnsi="Arial" w:cs="Arial"/>
                <w:sz w:val="21"/>
                <w:szCs w:val="22"/>
              </w:rPr>
            </w:pPr>
          </w:p>
        </w:tc>
      </w:tr>
      <w:tr w:rsidR="008C054A"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8C054A" w:rsidRDefault="008C054A" w:rsidP="008C054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8C054A" w:rsidRDefault="008C054A" w:rsidP="008C054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8C054A" w:rsidRDefault="008C054A" w:rsidP="008C054A">
            <w:pPr>
              <w:rPr>
                <w:rFonts w:ascii="Arial" w:eastAsia="等线" w:hAnsi="Arial" w:cs="Arial"/>
                <w:lang w:eastAsia="en-US"/>
              </w:rPr>
            </w:pPr>
          </w:p>
        </w:tc>
      </w:tr>
      <w:tr w:rsidR="008C054A"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8C054A" w:rsidRPr="007339BF" w:rsidRDefault="008C054A" w:rsidP="008C054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8C054A" w:rsidRPr="007339BF" w:rsidRDefault="008C054A" w:rsidP="008C054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8C054A" w:rsidRPr="00D17973" w:rsidRDefault="008C054A" w:rsidP="008C054A">
            <w:pPr>
              <w:jc w:val="left"/>
              <w:rPr>
                <w:rFonts w:ascii="Arial" w:eastAsia="Yu Mincho" w:hAnsi="Arial" w:cs="Arial"/>
                <w:sz w:val="20"/>
                <w:lang w:val="en-US"/>
              </w:rPr>
            </w:pPr>
          </w:p>
        </w:tc>
      </w:tr>
      <w:tr w:rsidR="008C054A"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8C054A" w:rsidRPr="007339BF" w:rsidRDefault="008C054A" w:rsidP="008C054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8C054A" w:rsidRPr="007339BF" w:rsidRDefault="008C054A" w:rsidP="008C054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8C054A" w:rsidRDefault="008C054A" w:rsidP="008C054A">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8"/>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DE54CB"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073927F3" w:rsidR="00DE54CB" w:rsidRPr="00AD459D" w:rsidRDefault="00DE54CB" w:rsidP="00DE54C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36BE581D" w:rsidR="00DE54CB" w:rsidRPr="00AD459D" w:rsidRDefault="00DE54CB" w:rsidP="00DE54C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DE54CB" w:rsidRDefault="00DE54CB" w:rsidP="00DE54CB">
            <w:pPr>
              <w:rPr>
                <w:rFonts w:ascii="Arial" w:eastAsia="等线" w:hAnsi="Arial" w:cs="Arial"/>
                <w:sz w:val="20"/>
              </w:rPr>
            </w:pPr>
          </w:p>
        </w:tc>
      </w:tr>
      <w:tr w:rsidR="00DE54CB"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DE54CB" w:rsidRPr="00177B8B" w:rsidRDefault="00DE54CB" w:rsidP="00DE54C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DE54CB" w:rsidRPr="00177B8B" w:rsidRDefault="00DE54CB" w:rsidP="00DE54C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DE54CB" w:rsidRPr="00177B8B" w:rsidRDefault="00DE54CB" w:rsidP="00DE54CB">
            <w:pPr>
              <w:rPr>
                <w:rFonts w:ascii="Arial" w:hAnsi="Arial" w:cs="Arial"/>
                <w:sz w:val="21"/>
                <w:szCs w:val="22"/>
              </w:rPr>
            </w:pPr>
          </w:p>
        </w:tc>
      </w:tr>
      <w:tr w:rsidR="00DE54CB"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DE54CB" w:rsidRDefault="00DE54CB" w:rsidP="00DE54C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DE54CB" w:rsidRDefault="00DE54CB" w:rsidP="00DE54C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DE54CB" w:rsidRDefault="00DE54CB" w:rsidP="00DE54CB">
            <w:pPr>
              <w:rPr>
                <w:rFonts w:ascii="Arial" w:eastAsia="等线" w:hAnsi="Arial" w:cs="Arial"/>
                <w:lang w:eastAsia="en-US"/>
              </w:rPr>
            </w:pPr>
          </w:p>
        </w:tc>
      </w:tr>
      <w:tr w:rsidR="00DE54CB"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DE54CB" w:rsidRPr="007339BF" w:rsidRDefault="00DE54CB" w:rsidP="00DE54C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DE54CB" w:rsidRPr="007339BF" w:rsidRDefault="00DE54CB" w:rsidP="00DE54C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DE54CB" w:rsidRPr="00D17973" w:rsidRDefault="00DE54CB" w:rsidP="00DE54CB">
            <w:pPr>
              <w:jc w:val="left"/>
              <w:rPr>
                <w:rFonts w:ascii="Arial" w:eastAsia="Yu Mincho" w:hAnsi="Arial" w:cs="Arial"/>
                <w:sz w:val="20"/>
                <w:lang w:val="en-US"/>
              </w:rPr>
            </w:pPr>
          </w:p>
        </w:tc>
      </w:tr>
      <w:tr w:rsidR="00DE54CB"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DE54CB" w:rsidRPr="007339BF" w:rsidRDefault="00DE54CB" w:rsidP="00DE54C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DE54CB" w:rsidRPr="007339BF" w:rsidRDefault="00DE54CB" w:rsidP="00DE54C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DE54CB" w:rsidRDefault="00DE54CB" w:rsidP="00DE54CB">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lastRenderedPageBreak/>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8"/>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sidRPr="000B4452">
              <w:rPr>
                <w:rFonts w:ascii="Arial" w:eastAsia="Malgun Gothic" w:hAnsi="Arial" w:cs="Arial"/>
                <w:sz w:val="21"/>
                <w:szCs w:val="22"/>
                <w:lang w:eastAsia="ko-KR"/>
              </w:rPr>
              <w:t>drx-onDurationTim</w:t>
            </w:r>
            <w:r>
              <w:rPr>
                <w:rFonts w:ascii="Arial" w:eastAsia="Malgun Gothic" w:hAnsi="Arial" w:cs="Arial"/>
                <w:sz w:val="21"/>
                <w:szCs w:val="22"/>
                <w:lang w:eastAsia="ko-KR"/>
              </w:rPr>
              <w:t>erPTM</w:t>
            </w:r>
            <w:proofErr w:type="spellEnd"/>
            <w:r>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InactivityTimer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LongCycleStartOffset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SlotOffsetPTM</w:t>
            </w:r>
            <w:proofErr w:type="spellEnd"/>
            <w:r w:rsidRPr="000B4452">
              <w:rPr>
                <w:rFonts w:ascii="Arial" w:eastAsia="Malgun Gothic"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sz w:val="20"/>
              </w:rPr>
            </w:pPr>
            <w:r>
              <w:rPr>
                <w:rFonts w:ascii="Arial" w:hAnsi="Arial" w:cs="Arial" w:hint="eastAsia"/>
                <w:sz w:val="20"/>
              </w:rPr>
              <w:t>A</w:t>
            </w:r>
            <w:r>
              <w:rPr>
                <w:rFonts w:ascii="Arial" w:hAnsi="Arial" w:cs="Arial"/>
                <w:sz w:val="20"/>
              </w:rPr>
              <w:t>gree with Samsung</w:t>
            </w:r>
          </w:p>
        </w:tc>
      </w:tr>
      <w:tr w:rsidR="00232B68"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99C136" w:rsidR="00232B68" w:rsidRPr="00AD459D" w:rsidRDefault="00232B68" w:rsidP="00232B6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60961A12" w:rsidR="00232B68" w:rsidRPr="00AD459D" w:rsidRDefault="00232B68" w:rsidP="00232B68">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972FC47" w:rsidR="00232B68" w:rsidRDefault="00232B68" w:rsidP="00232B68">
            <w:pPr>
              <w:rPr>
                <w:rFonts w:ascii="Arial" w:eastAsia="等线" w:hAnsi="Arial" w:cs="Arial"/>
                <w:sz w:val="20"/>
              </w:rPr>
            </w:pPr>
            <w:r>
              <w:rPr>
                <w:rFonts w:ascii="Arial" w:hAnsi="Arial" w:cs="Arial"/>
                <w:sz w:val="21"/>
                <w:szCs w:val="22"/>
              </w:rPr>
              <w:t>Agree with Samsung.</w:t>
            </w:r>
          </w:p>
        </w:tc>
      </w:tr>
      <w:tr w:rsidR="00232B68"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232B68" w:rsidRPr="00177B8B" w:rsidRDefault="00232B68" w:rsidP="00232B6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232B68" w:rsidRPr="00177B8B" w:rsidRDefault="00232B68" w:rsidP="00232B6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232B68" w:rsidRPr="00177B8B" w:rsidRDefault="00232B68" w:rsidP="00232B68">
            <w:pPr>
              <w:rPr>
                <w:rFonts w:ascii="Arial" w:hAnsi="Arial" w:cs="Arial"/>
                <w:sz w:val="21"/>
                <w:szCs w:val="22"/>
              </w:rPr>
            </w:pPr>
          </w:p>
        </w:tc>
      </w:tr>
      <w:tr w:rsidR="00232B68"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232B68" w:rsidRDefault="00232B68" w:rsidP="00232B6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232B68" w:rsidRDefault="00232B68" w:rsidP="00232B6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232B68" w:rsidRDefault="00232B68" w:rsidP="00232B68">
            <w:pPr>
              <w:rPr>
                <w:rFonts w:ascii="Arial" w:eastAsia="等线" w:hAnsi="Arial" w:cs="Arial"/>
                <w:lang w:eastAsia="en-US"/>
              </w:rPr>
            </w:pPr>
          </w:p>
        </w:tc>
      </w:tr>
      <w:tr w:rsidR="00232B68"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232B68" w:rsidRPr="007339BF" w:rsidRDefault="00232B68" w:rsidP="00232B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232B68" w:rsidRPr="007339BF" w:rsidRDefault="00232B68" w:rsidP="00232B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232B68" w:rsidRPr="00D17973" w:rsidRDefault="00232B68" w:rsidP="00232B68">
            <w:pPr>
              <w:jc w:val="left"/>
              <w:rPr>
                <w:rFonts w:ascii="Arial" w:eastAsia="Yu Mincho" w:hAnsi="Arial" w:cs="Arial"/>
                <w:sz w:val="20"/>
                <w:lang w:val="en-US"/>
              </w:rPr>
            </w:pPr>
          </w:p>
        </w:tc>
      </w:tr>
      <w:tr w:rsidR="00232B68"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232B68" w:rsidRPr="007339BF" w:rsidRDefault="00232B68" w:rsidP="00232B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232B68" w:rsidRPr="007339BF" w:rsidRDefault="00232B68" w:rsidP="00232B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232B68" w:rsidRDefault="00232B68" w:rsidP="00232B68">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8"/>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766BC4"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30626D2C" w:rsidR="00766BC4" w:rsidRPr="00AD459D" w:rsidRDefault="00766BC4" w:rsidP="00766BC4">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4B030A39"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4EAC135C" w:rsidR="00766BC4" w:rsidRDefault="00766BC4" w:rsidP="00766BC4">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766BC4"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766BC4" w:rsidRPr="00177B8B" w:rsidRDefault="00766BC4" w:rsidP="00766BC4">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766BC4" w:rsidRPr="00177B8B" w:rsidRDefault="00766BC4" w:rsidP="00766BC4">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766BC4" w:rsidRPr="00177B8B" w:rsidRDefault="00766BC4" w:rsidP="00766BC4">
            <w:pPr>
              <w:rPr>
                <w:rFonts w:ascii="Arial" w:hAnsi="Arial" w:cs="Arial"/>
                <w:sz w:val="21"/>
                <w:szCs w:val="22"/>
              </w:rPr>
            </w:pPr>
          </w:p>
        </w:tc>
      </w:tr>
      <w:tr w:rsidR="00766BC4"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766BC4" w:rsidRDefault="00766BC4" w:rsidP="00766BC4">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766BC4" w:rsidRDefault="00766BC4" w:rsidP="00766BC4">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766BC4" w:rsidRDefault="00766BC4" w:rsidP="00766BC4">
            <w:pPr>
              <w:rPr>
                <w:rFonts w:ascii="Arial" w:eastAsia="等线" w:hAnsi="Arial" w:cs="Arial"/>
                <w:lang w:eastAsia="en-US"/>
              </w:rPr>
            </w:pPr>
          </w:p>
        </w:tc>
      </w:tr>
      <w:tr w:rsidR="00766BC4"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766BC4" w:rsidRPr="007339BF" w:rsidRDefault="00766BC4" w:rsidP="00766BC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766BC4" w:rsidRPr="007339BF" w:rsidRDefault="00766BC4" w:rsidP="00766BC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766BC4" w:rsidRPr="00D17973" w:rsidRDefault="00766BC4" w:rsidP="00766BC4">
            <w:pPr>
              <w:jc w:val="left"/>
              <w:rPr>
                <w:rFonts w:ascii="Arial" w:eastAsia="Yu Mincho" w:hAnsi="Arial" w:cs="Arial"/>
                <w:sz w:val="20"/>
                <w:lang w:val="en-US"/>
              </w:rPr>
            </w:pPr>
          </w:p>
        </w:tc>
      </w:tr>
      <w:tr w:rsidR="00766BC4"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766BC4" w:rsidRPr="007339BF" w:rsidRDefault="00766BC4" w:rsidP="00766BC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766BC4" w:rsidRPr="007339BF" w:rsidRDefault="00766BC4" w:rsidP="00766BC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766BC4" w:rsidRDefault="00766BC4" w:rsidP="00766BC4">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8"/>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 xml:space="preserve">only includes </w:t>
            </w:r>
            <w:proofErr w:type="spellStart"/>
            <w:r w:rsidRPr="00287839">
              <w:rPr>
                <w:rFonts w:ascii="Arial" w:eastAsia="Malgun Gothic" w:hAnsi="Arial" w:cs="Arial"/>
                <w:sz w:val="21"/>
                <w:szCs w:val="22"/>
                <w:lang w:eastAsia="ko-KR"/>
              </w:rPr>
              <w:t>drx-onDuration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Inactivity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LongCycleStartOffset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SlotOffsetPTM</w:t>
            </w:r>
            <w:proofErr w:type="spellEnd"/>
            <w:r w:rsidRPr="00287839">
              <w:rPr>
                <w:rFonts w:ascii="Arial" w:eastAsia="Malgun Gothic" w:hAnsi="Arial" w:cs="Arial"/>
                <w:sz w:val="21"/>
                <w:szCs w:val="22"/>
                <w:lang w:eastAsia="ko-KR"/>
              </w:rPr>
              <w:t>.</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等线" w:hAnsi="Arial" w:cs="Arial"/>
                <w:sz w:val="21"/>
                <w:szCs w:val="22"/>
              </w:rPr>
              <w:t>Same as previous question</w:t>
            </w:r>
          </w:p>
        </w:tc>
      </w:tr>
      <w:tr w:rsidR="00766BC4"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22A1D820" w:rsidR="00766BC4" w:rsidRPr="00AD459D" w:rsidRDefault="00766BC4" w:rsidP="00766BC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35ECFB26" w:rsidR="00766BC4" w:rsidRPr="00AD459D" w:rsidRDefault="00766BC4" w:rsidP="00766BC4">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766BC4" w:rsidRDefault="00766BC4" w:rsidP="00766BC4">
            <w:pPr>
              <w:rPr>
                <w:rFonts w:ascii="Arial" w:eastAsia="等线" w:hAnsi="Arial" w:cs="Arial"/>
                <w:sz w:val="20"/>
              </w:rPr>
            </w:pPr>
          </w:p>
        </w:tc>
      </w:tr>
      <w:tr w:rsidR="00766BC4"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766BC4" w:rsidRPr="00177B8B" w:rsidRDefault="00766BC4" w:rsidP="00766BC4">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766BC4" w:rsidRPr="00177B8B" w:rsidRDefault="00766BC4" w:rsidP="00766BC4">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766BC4" w:rsidRPr="00177B8B" w:rsidRDefault="00766BC4" w:rsidP="00766BC4">
            <w:pPr>
              <w:rPr>
                <w:rFonts w:ascii="Arial" w:hAnsi="Arial" w:cs="Arial"/>
                <w:sz w:val="21"/>
                <w:szCs w:val="22"/>
              </w:rPr>
            </w:pPr>
          </w:p>
        </w:tc>
      </w:tr>
      <w:tr w:rsidR="00766BC4"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766BC4" w:rsidRDefault="00766BC4" w:rsidP="00766BC4">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766BC4" w:rsidRDefault="00766BC4" w:rsidP="00766BC4">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766BC4" w:rsidRDefault="00766BC4" w:rsidP="00766BC4">
            <w:pPr>
              <w:rPr>
                <w:rFonts w:ascii="Arial" w:eastAsia="等线" w:hAnsi="Arial" w:cs="Arial"/>
                <w:lang w:eastAsia="en-US"/>
              </w:rPr>
            </w:pPr>
          </w:p>
        </w:tc>
      </w:tr>
      <w:tr w:rsidR="00766BC4"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766BC4" w:rsidRPr="007339BF" w:rsidRDefault="00766BC4" w:rsidP="00766BC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766BC4" w:rsidRPr="007339BF" w:rsidRDefault="00766BC4" w:rsidP="00766BC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766BC4" w:rsidRPr="00D17973" w:rsidRDefault="00766BC4" w:rsidP="00766BC4">
            <w:pPr>
              <w:jc w:val="left"/>
              <w:rPr>
                <w:rFonts w:ascii="Arial" w:eastAsia="Yu Mincho" w:hAnsi="Arial" w:cs="Arial"/>
                <w:sz w:val="20"/>
                <w:lang w:val="en-US"/>
              </w:rPr>
            </w:pPr>
          </w:p>
        </w:tc>
      </w:tr>
      <w:tr w:rsidR="00766BC4"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766BC4" w:rsidRPr="007339BF" w:rsidRDefault="00766BC4" w:rsidP="00766BC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766BC4" w:rsidRPr="007339BF" w:rsidRDefault="00766BC4" w:rsidP="00766BC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766BC4" w:rsidRDefault="00766BC4" w:rsidP="00766BC4">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f3"/>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lastRenderedPageBreak/>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8"/>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316AF0"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214F6051" w:rsidR="00316AF0" w:rsidRPr="00AD459D" w:rsidRDefault="00316AF0" w:rsidP="00316AF0">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D2EC5BC" w:rsidR="00316AF0" w:rsidRPr="00AD459D" w:rsidRDefault="00316AF0" w:rsidP="00316AF0">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6E8969C3" w:rsidR="00316AF0" w:rsidRDefault="00316AF0" w:rsidP="00316AF0">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316AF0"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316AF0" w:rsidRPr="00177B8B" w:rsidRDefault="00316AF0" w:rsidP="00316AF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316AF0" w:rsidRPr="00177B8B" w:rsidRDefault="00316AF0" w:rsidP="00316AF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316AF0" w:rsidRPr="00177B8B" w:rsidRDefault="00316AF0" w:rsidP="00316AF0">
            <w:pPr>
              <w:rPr>
                <w:rFonts w:ascii="Arial" w:hAnsi="Arial" w:cs="Arial"/>
                <w:sz w:val="21"/>
                <w:szCs w:val="22"/>
              </w:rPr>
            </w:pPr>
          </w:p>
        </w:tc>
      </w:tr>
      <w:tr w:rsidR="00316AF0"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316AF0" w:rsidRDefault="00316AF0" w:rsidP="00316AF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316AF0" w:rsidRDefault="00316AF0" w:rsidP="00316AF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316AF0" w:rsidRDefault="00316AF0" w:rsidP="00316AF0">
            <w:pPr>
              <w:rPr>
                <w:rFonts w:ascii="Arial" w:eastAsia="等线" w:hAnsi="Arial" w:cs="Arial"/>
                <w:lang w:eastAsia="en-US"/>
              </w:rPr>
            </w:pPr>
          </w:p>
        </w:tc>
      </w:tr>
      <w:tr w:rsidR="00316AF0"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316AF0" w:rsidRPr="007339BF" w:rsidRDefault="00316AF0" w:rsidP="00316AF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316AF0" w:rsidRPr="007339BF" w:rsidRDefault="00316AF0" w:rsidP="00316AF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316AF0" w:rsidRPr="00D17973" w:rsidRDefault="00316AF0" w:rsidP="00316AF0">
            <w:pPr>
              <w:jc w:val="left"/>
              <w:rPr>
                <w:rFonts w:ascii="Arial" w:eastAsia="Yu Mincho" w:hAnsi="Arial" w:cs="Arial"/>
                <w:sz w:val="20"/>
                <w:lang w:val="en-US"/>
              </w:rPr>
            </w:pPr>
          </w:p>
        </w:tc>
      </w:tr>
      <w:tr w:rsidR="00316AF0"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316AF0" w:rsidRPr="007339BF" w:rsidRDefault="00316AF0" w:rsidP="00316AF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316AF0" w:rsidRPr="007339BF" w:rsidRDefault="00316AF0" w:rsidP="00316AF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316AF0" w:rsidRDefault="00316AF0" w:rsidP="00316AF0">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8"/>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8A4ACF"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62C9578E" w:rsidR="008A4ACF" w:rsidRPr="00AD459D" w:rsidRDefault="008A4ACF" w:rsidP="008A4ACF">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6130C39E" w:rsidR="008A4ACF" w:rsidRPr="00AD459D" w:rsidRDefault="008A4ACF" w:rsidP="008A4ACF">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8A4ACF" w:rsidRDefault="008A4ACF" w:rsidP="008A4ACF">
            <w:pPr>
              <w:rPr>
                <w:rFonts w:ascii="Arial" w:eastAsia="等线" w:hAnsi="Arial" w:cs="Arial"/>
                <w:sz w:val="20"/>
              </w:rPr>
            </w:pPr>
          </w:p>
        </w:tc>
      </w:tr>
      <w:tr w:rsidR="008A4ACF"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8A4ACF" w:rsidRPr="00177B8B" w:rsidRDefault="008A4ACF" w:rsidP="008A4AC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8A4ACF" w:rsidRPr="00177B8B" w:rsidRDefault="008A4ACF" w:rsidP="008A4AC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8A4ACF" w:rsidRPr="00177B8B" w:rsidRDefault="008A4ACF" w:rsidP="008A4ACF">
            <w:pPr>
              <w:rPr>
                <w:rFonts w:ascii="Arial" w:hAnsi="Arial" w:cs="Arial"/>
                <w:sz w:val="21"/>
                <w:szCs w:val="22"/>
              </w:rPr>
            </w:pPr>
          </w:p>
        </w:tc>
      </w:tr>
      <w:tr w:rsidR="008A4ACF"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8A4ACF" w:rsidRDefault="008A4ACF" w:rsidP="008A4AC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8A4ACF" w:rsidRDefault="008A4ACF" w:rsidP="008A4AC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8A4ACF" w:rsidRDefault="008A4ACF" w:rsidP="008A4ACF">
            <w:pPr>
              <w:rPr>
                <w:rFonts w:ascii="Arial" w:eastAsia="等线" w:hAnsi="Arial" w:cs="Arial"/>
                <w:lang w:eastAsia="en-US"/>
              </w:rPr>
            </w:pPr>
          </w:p>
        </w:tc>
      </w:tr>
      <w:tr w:rsidR="008A4ACF"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8A4ACF" w:rsidRPr="007339BF" w:rsidRDefault="008A4ACF" w:rsidP="008A4AC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8A4ACF" w:rsidRPr="007339BF" w:rsidRDefault="008A4ACF" w:rsidP="008A4AC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8A4ACF" w:rsidRPr="00D17973" w:rsidRDefault="008A4ACF" w:rsidP="008A4ACF">
            <w:pPr>
              <w:jc w:val="left"/>
              <w:rPr>
                <w:rFonts w:ascii="Arial" w:eastAsia="Yu Mincho" w:hAnsi="Arial" w:cs="Arial"/>
                <w:sz w:val="20"/>
                <w:lang w:val="en-US"/>
              </w:rPr>
            </w:pPr>
          </w:p>
        </w:tc>
      </w:tr>
      <w:tr w:rsidR="008A4ACF"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8A4ACF" w:rsidRPr="007339BF" w:rsidRDefault="008A4ACF" w:rsidP="008A4AC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8A4ACF" w:rsidRPr="007339BF" w:rsidRDefault="008A4ACF" w:rsidP="008A4AC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8A4ACF" w:rsidRDefault="008A4ACF" w:rsidP="008A4ACF">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lastRenderedPageBreak/>
        <w:t xml:space="preserve">2.4 Others </w:t>
      </w:r>
    </w:p>
    <w:p w14:paraId="237131A5" w14:textId="3FDD13C5" w:rsidR="006B7447" w:rsidRDefault="006B7447" w:rsidP="006B7447">
      <w:pPr>
        <w:pStyle w:val="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8"/>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Option 1 will reduce </w:t>
            </w:r>
            <w:r w:rsidRPr="00833829">
              <w:rPr>
                <w:rFonts w:ascii="Arial" w:eastAsia="等线" w:hAnsi="Arial" w:cs="Arial"/>
                <w:sz w:val="21"/>
                <w:szCs w:val="22"/>
              </w:rPr>
              <w:t>the chances of one-to-many mapping</w:t>
            </w:r>
            <w:r>
              <w:rPr>
                <w:rFonts w:ascii="Arial" w:eastAsia="等线" w:hAnsi="Arial" w:cs="Arial"/>
                <w:sz w:val="21"/>
                <w:szCs w:val="22"/>
              </w:rPr>
              <w:t xml:space="preserve"> </w:t>
            </w:r>
            <w:r w:rsidRPr="00833829">
              <w:rPr>
                <w:rFonts w:ascii="Arial" w:eastAsia="等线" w:hAnsi="Arial" w:cs="Arial"/>
                <w:sz w:val="21"/>
                <w:szCs w:val="22"/>
              </w:rPr>
              <w:t>very much</w:t>
            </w:r>
            <w:r>
              <w:rPr>
                <w:rFonts w:ascii="Arial" w:eastAsia="等线" w:hAnsi="Arial" w:cs="Arial"/>
                <w:sz w:val="21"/>
                <w:szCs w:val="22"/>
              </w:rPr>
              <w:t>.</w:t>
            </w:r>
            <w:r w:rsidRPr="00833829">
              <w:rPr>
                <w:rFonts w:ascii="Arial" w:eastAsia="等线" w:hAnsi="Arial" w:cs="Arial"/>
                <w:sz w:val="21"/>
                <w:szCs w:val="22"/>
              </w:rPr>
              <w:t xml:space="preserve"> </w:t>
            </w:r>
            <w:r>
              <w:rPr>
                <w:rFonts w:ascii="Arial" w:eastAsia="等线" w:hAnsi="Arial" w:cs="Arial"/>
                <w:sz w:val="21"/>
                <w:szCs w:val="22"/>
              </w:rPr>
              <w:t xml:space="preserve">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w:t>
            </w:r>
            <w:r w:rsidRPr="00833829">
              <w:rPr>
                <w:rFonts w:ascii="Arial" w:eastAsia="等线" w:hAnsi="Arial" w:cs="Arial"/>
                <w:sz w:val="21"/>
                <w:szCs w:val="22"/>
              </w:rPr>
              <w:t>reconfigurati</w:t>
            </w:r>
            <w:r>
              <w:rPr>
                <w:rFonts w:ascii="Arial" w:eastAsia="等线" w:hAnsi="Arial" w:cs="Arial"/>
                <w:sz w:val="21"/>
                <w:szCs w:val="22"/>
              </w:rPr>
              <w:t>on signalling</w:t>
            </w:r>
            <w:r w:rsidRPr="00833829">
              <w:rPr>
                <w:rFonts w:ascii="Arial" w:eastAsia="等线" w:hAnsi="Arial" w:cs="Arial"/>
                <w:sz w:val="21"/>
                <w:szCs w:val="22"/>
              </w:rPr>
              <w:t xml:space="preserve"> are expected to be frequent.</w:t>
            </w:r>
          </w:p>
          <w:p w14:paraId="731294E1" w14:textId="77777777" w:rsidR="00AF5271" w:rsidRDefault="00AF5271" w:rsidP="00AF5271">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等线" w:hAnsi="Arial" w:cs="Arial"/>
                <w:sz w:val="20"/>
              </w:rPr>
            </w:pPr>
            <w:r>
              <w:rPr>
                <w:rFonts w:eastAsia="等线" w:cs="Arial"/>
                <w:szCs w:val="22"/>
              </w:rPr>
              <w:t>Also, option2 has less restriction to network.</w:t>
            </w:r>
          </w:p>
        </w:tc>
      </w:tr>
      <w:tr w:rsidR="002C507D"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6EDFCD76" w:rsidR="002C507D" w:rsidRPr="00177B8B" w:rsidRDefault="002C507D" w:rsidP="002C507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1ADA1C02" w:rsidR="002C507D" w:rsidRPr="00177B8B" w:rsidRDefault="002C507D" w:rsidP="002C507D">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0A595AB8" w:rsidR="002C507D" w:rsidRPr="00177B8B" w:rsidRDefault="002C507D" w:rsidP="002C507D">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w:t>
            </w:r>
            <w:r w:rsidR="00265743">
              <w:rPr>
                <w:rFonts w:ascii="Arial" w:hAnsi="Arial" w:cs="Arial"/>
                <w:sz w:val="21"/>
                <w:szCs w:val="22"/>
              </w:rPr>
              <w:t>et</w:t>
            </w:r>
            <w:r>
              <w:rPr>
                <w:rFonts w:ascii="Arial" w:hAnsi="Arial" w:cs="Arial"/>
                <w:sz w:val="21"/>
                <w:szCs w:val="22"/>
              </w:rPr>
              <w:t xml:space="preserve">s </w:t>
            </w:r>
            <w:r w:rsidRPr="009D7235">
              <w:rPr>
                <w:rFonts w:ascii="Arial" w:hAnsi="Arial" w:cs="Arial"/>
                <w:sz w:val="21"/>
                <w:szCs w:val="22"/>
              </w:rPr>
              <w:t>that it is not interested</w:t>
            </w:r>
            <w:r>
              <w:rPr>
                <w:rFonts w:ascii="Arial" w:hAnsi="Arial" w:cs="Arial"/>
                <w:sz w:val="21"/>
                <w:szCs w:val="22"/>
              </w:rPr>
              <w:t xml:space="preserve"> </w:t>
            </w:r>
            <w:r w:rsidR="00265743">
              <w:rPr>
                <w:rFonts w:ascii="Arial" w:hAnsi="Arial" w:cs="Arial"/>
                <w:sz w:val="21"/>
                <w:szCs w:val="22"/>
              </w:rPr>
              <w:t>in</w:t>
            </w:r>
            <w:r>
              <w:rPr>
                <w:rFonts w:ascii="Arial" w:hAnsi="Arial" w:cs="Arial"/>
                <w:sz w:val="21"/>
                <w:szCs w:val="22"/>
              </w:rPr>
              <w:t>.</w:t>
            </w:r>
          </w:p>
        </w:tc>
      </w:tr>
      <w:tr w:rsidR="002C507D"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2C507D" w:rsidRDefault="002C507D" w:rsidP="002C507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2C507D" w:rsidRDefault="002C507D" w:rsidP="002C507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2C507D" w:rsidRDefault="002C507D" w:rsidP="002C507D">
            <w:pPr>
              <w:rPr>
                <w:rFonts w:ascii="Arial" w:eastAsia="等线" w:hAnsi="Arial" w:cs="Arial"/>
                <w:lang w:eastAsia="en-US"/>
              </w:rPr>
            </w:pPr>
          </w:p>
        </w:tc>
      </w:tr>
      <w:tr w:rsidR="002C507D"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2C507D" w:rsidRPr="007339BF" w:rsidRDefault="002C507D" w:rsidP="002C507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2C507D" w:rsidRPr="007339BF" w:rsidRDefault="002C507D" w:rsidP="002C507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2C507D" w:rsidRPr="00D17973" w:rsidRDefault="002C507D" w:rsidP="002C507D">
            <w:pPr>
              <w:jc w:val="left"/>
              <w:rPr>
                <w:rFonts w:ascii="Arial" w:eastAsia="Yu Mincho" w:hAnsi="Arial" w:cs="Arial"/>
                <w:sz w:val="20"/>
                <w:lang w:val="en-US"/>
              </w:rPr>
            </w:pPr>
          </w:p>
        </w:tc>
      </w:tr>
      <w:tr w:rsidR="002C507D"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2C507D" w:rsidRPr="007339BF" w:rsidRDefault="002C507D" w:rsidP="002C507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2C507D" w:rsidRPr="007339BF" w:rsidRDefault="002C507D" w:rsidP="002C507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2C507D" w:rsidRDefault="002C507D" w:rsidP="002C507D">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8"/>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6F36F5"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2ECF73" w:rsidR="006F36F5" w:rsidRPr="00AD459D" w:rsidRDefault="006F36F5" w:rsidP="006F36F5">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59D964F0" w:rsidR="006F36F5" w:rsidRPr="00AD459D" w:rsidRDefault="006F36F5" w:rsidP="006F36F5">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060753FC" w:rsidR="006F36F5" w:rsidRDefault="005A4CE5" w:rsidP="006F36F5">
            <w:pPr>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can now follow </w:t>
            </w:r>
            <w:r w:rsidR="00C94738">
              <w:rPr>
                <w:rFonts w:ascii="Arial" w:eastAsia="等线" w:hAnsi="Arial" w:cs="Arial"/>
                <w:sz w:val="20"/>
              </w:rPr>
              <w:t xml:space="preserve">the </w:t>
            </w:r>
            <w:r>
              <w:rPr>
                <w:rFonts w:ascii="Arial" w:eastAsia="等线" w:hAnsi="Arial" w:cs="Arial"/>
                <w:sz w:val="20"/>
              </w:rPr>
              <w:t>RAN1 agreement</w:t>
            </w:r>
            <w:r w:rsidR="007D41EA">
              <w:rPr>
                <w:rFonts w:ascii="Arial" w:eastAsia="等线" w:hAnsi="Arial" w:cs="Arial"/>
                <w:sz w:val="20"/>
              </w:rPr>
              <w:t>.</w:t>
            </w:r>
          </w:p>
        </w:tc>
      </w:tr>
      <w:tr w:rsidR="006F36F5"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6F36F5" w:rsidRPr="00177B8B" w:rsidRDefault="006F36F5" w:rsidP="006F36F5">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6F36F5" w:rsidRPr="00177B8B" w:rsidRDefault="006F36F5" w:rsidP="006F36F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6F36F5" w:rsidRPr="00177B8B" w:rsidRDefault="006F36F5" w:rsidP="006F36F5">
            <w:pPr>
              <w:rPr>
                <w:rFonts w:ascii="Arial" w:hAnsi="Arial" w:cs="Arial"/>
                <w:sz w:val="21"/>
                <w:szCs w:val="22"/>
              </w:rPr>
            </w:pPr>
          </w:p>
        </w:tc>
      </w:tr>
      <w:tr w:rsidR="006F36F5"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6F36F5" w:rsidRDefault="006F36F5" w:rsidP="006F36F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6F36F5" w:rsidRDefault="006F36F5" w:rsidP="006F36F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6F36F5" w:rsidRDefault="006F36F5" w:rsidP="006F36F5">
            <w:pPr>
              <w:rPr>
                <w:rFonts w:ascii="Arial" w:eastAsia="等线" w:hAnsi="Arial" w:cs="Arial"/>
                <w:lang w:eastAsia="en-US"/>
              </w:rPr>
            </w:pPr>
          </w:p>
        </w:tc>
      </w:tr>
      <w:tr w:rsidR="006F36F5"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6F36F5" w:rsidRPr="007339BF" w:rsidRDefault="006F36F5" w:rsidP="006F36F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6F36F5" w:rsidRPr="007339BF" w:rsidRDefault="006F36F5" w:rsidP="006F36F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6F36F5" w:rsidRPr="00D17973" w:rsidRDefault="006F36F5" w:rsidP="006F36F5">
            <w:pPr>
              <w:jc w:val="left"/>
              <w:rPr>
                <w:rFonts w:ascii="Arial" w:eastAsia="Yu Mincho" w:hAnsi="Arial" w:cs="Arial"/>
                <w:sz w:val="20"/>
                <w:lang w:val="en-US"/>
              </w:rPr>
            </w:pPr>
          </w:p>
        </w:tc>
      </w:tr>
      <w:tr w:rsidR="006F36F5"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6F36F5" w:rsidRPr="007339BF" w:rsidRDefault="006F36F5" w:rsidP="006F36F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6F36F5" w:rsidRPr="007339BF" w:rsidRDefault="006F36F5" w:rsidP="006F36F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6F36F5" w:rsidRDefault="006F36F5" w:rsidP="006F36F5">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8"/>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8"/>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871ECD"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6E43E6A9" w:rsidR="00871ECD" w:rsidRPr="00AD459D" w:rsidRDefault="00871ECD" w:rsidP="00871ECD">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57402175" w:rsidR="00871ECD" w:rsidRPr="00AD459D" w:rsidRDefault="00C20472" w:rsidP="00871ECD">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66AA5B26" w:rsidR="00871ECD" w:rsidRDefault="00066C12" w:rsidP="00871ECD">
            <w:pPr>
              <w:rPr>
                <w:rFonts w:ascii="Arial" w:eastAsia="等线" w:hAnsi="Arial" w:cs="Arial"/>
                <w:sz w:val="20"/>
              </w:rPr>
            </w:pPr>
            <w:r>
              <w:rPr>
                <w:rFonts w:ascii="Arial" w:hAnsi="Arial" w:cs="Arial"/>
                <w:sz w:val="21"/>
                <w:szCs w:val="22"/>
              </w:rPr>
              <w:t>I</w:t>
            </w:r>
            <w:r w:rsidR="00871ECD">
              <w:rPr>
                <w:rFonts w:ascii="Arial" w:hAnsi="Arial" w:cs="Arial"/>
                <w:sz w:val="21"/>
                <w:szCs w:val="22"/>
              </w:rPr>
              <w:t>t is up to NW implementation</w:t>
            </w:r>
            <w:r>
              <w:rPr>
                <w:rFonts w:ascii="Arial" w:hAnsi="Arial" w:cs="Arial"/>
                <w:sz w:val="21"/>
                <w:szCs w:val="22"/>
              </w:rPr>
              <w:t xml:space="preserve"> and we think option 1 can be consider</w:t>
            </w:r>
            <w:r w:rsidR="005F3DDC">
              <w:rPr>
                <w:rFonts w:ascii="Arial" w:hAnsi="Arial" w:cs="Arial"/>
                <w:sz w:val="21"/>
                <w:szCs w:val="22"/>
              </w:rPr>
              <w:t>ed</w:t>
            </w:r>
            <w:r>
              <w:rPr>
                <w:rFonts w:ascii="Arial" w:hAnsi="Arial" w:cs="Arial"/>
                <w:sz w:val="21"/>
                <w:szCs w:val="22"/>
              </w:rPr>
              <w:t xml:space="preserve"> as bas</w:t>
            </w:r>
            <w:bookmarkStart w:id="17" w:name="_GoBack"/>
            <w:bookmarkEnd w:id="17"/>
            <w:r>
              <w:rPr>
                <w:rFonts w:ascii="Arial" w:hAnsi="Arial" w:cs="Arial"/>
                <w:sz w:val="21"/>
                <w:szCs w:val="22"/>
              </w:rPr>
              <w:t xml:space="preserve">eline. </w:t>
            </w:r>
          </w:p>
        </w:tc>
      </w:tr>
      <w:tr w:rsidR="00871ECD"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871ECD" w:rsidRPr="00177B8B" w:rsidRDefault="00871ECD" w:rsidP="00871EC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871ECD" w:rsidRPr="00177B8B" w:rsidRDefault="00871ECD" w:rsidP="00871EC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871ECD" w:rsidRPr="00177B8B" w:rsidRDefault="00871ECD" w:rsidP="00871ECD">
            <w:pPr>
              <w:rPr>
                <w:rFonts w:ascii="Arial" w:hAnsi="Arial" w:cs="Arial"/>
                <w:sz w:val="21"/>
                <w:szCs w:val="22"/>
              </w:rPr>
            </w:pPr>
          </w:p>
        </w:tc>
      </w:tr>
      <w:tr w:rsidR="00871ECD"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871ECD" w:rsidRDefault="00871ECD" w:rsidP="00871E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871ECD" w:rsidRDefault="00871ECD" w:rsidP="00871EC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871ECD" w:rsidRDefault="00871ECD" w:rsidP="00871ECD">
            <w:pPr>
              <w:rPr>
                <w:rFonts w:ascii="Arial" w:eastAsia="等线" w:hAnsi="Arial" w:cs="Arial"/>
                <w:lang w:eastAsia="en-US"/>
              </w:rPr>
            </w:pPr>
          </w:p>
        </w:tc>
      </w:tr>
      <w:tr w:rsidR="00871ECD"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871ECD" w:rsidRPr="007339BF" w:rsidRDefault="00871ECD" w:rsidP="00871EC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871ECD" w:rsidRPr="007339BF" w:rsidRDefault="00871ECD" w:rsidP="00871EC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871ECD" w:rsidRPr="00D17973" w:rsidRDefault="00871ECD" w:rsidP="00871ECD">
            <w:pPr>
              <w:jc w:val="left"/>
              <w:rPr>
                <w:rFonts w:ascii="Arial" w:eastAsia="Yu Mincho" w:hAnsi="Arial" w:cs="Arial"/>
                <w:sz w:val="20"/>
                <w:lang w:val="en-US"/>
              </w:rPr>
            </w:pPr>
          </w:p>
        </w:tc>
      </w:tr>
      <w:tr w:rsidR="00871ECD"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871ECD" w:rsidRPr="007339BF" w:rsidRDefault="00871ECD" w:rsidP="00871EC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871ECD" w:rsidRPr="007339BF" w:rsidRDefault="00871ECD" w:rsidP="00871EC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871ECD" w:rsidRDefault="00871ECD" w:rsidP="00871ECD">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8"/>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971C5B"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02DDE42C" w:rsidR="00971C5B" w:rsidRPr="00AD459D" w:rsidRDefault="00971C5B" w:rsidP="00971C5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15870B88" w:rsidR="00971C5B" w:rsidRPr="00AD459D" w:rsidRDefault="00971C5B" w:rsidP="00971C5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971C5B" w:rsidRDefault="00971C5B" w:rsidP="00971C5B">
            <w:pPr>
              <w:rPr>
                <w:rFonts w:ascii="Arial" w:eastAsia="等线" w:hAnsi="Arial" w:cs="Arial"/>
                <w:sz w:val="20"/>
              </w:rPr>
            </w:pPr>
          </w:p>
        </w:tc>
      </w:tr>
      <w:tr w:rsidR="00971C5B"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971C5B" w:rsidRPr="00177B8B" w:rsidRDefault="00971C5B" w:rsidP="00971C5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971C5B" w:rsidRPr="00177B8B" w:rsidRDefault="00971C5B" w:rsidP="00971C5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971C5B" w:rsidRPr="00177B8B" w:rsidRDefault="00971C5B" w:rsidP="00971C5B">
            <w:pPr>
              <w:rPr>
                <w:rFonts w:ascii="Arial" w:hAnsi="Arial" w:cs="Arial"/>
                <w:sz w:val="21"/>
                <w:szCs w:val="22"/>
              </w:rPr>
            </w:pPr>
          </w:p>
        </w:tc>
      </w:tr>
      <w:tr w:rsidR="00971C5B"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971C5B" w:rsidRDefault="00971C5B" w:rsidP="00971C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971C5B" w:rsidRDefault="00971C5B" w:rsidP="00971C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971C5B" w:rsidRDefault="00971C5B" w:rsidP="00971C5B">
            <w:pPr>
              <w:rPr>
                <w:rFonts w:ascii="Arial" w:eastAsia="等线" w:hAnsi="Arial" w:cs="Arial"/>
                <w:lang w:eastAsia="en-US"/>
              </w:rPr>
            </w:pPr>
          </w:p>
        </w:tc>
      </w:tr>
      <w:tr w:rsidR="00971C5B"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971C5B" w:rsidRPr="007339BF" w:rsidRDefault="00971C5B" w:rsidP="00971C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971C5B" w:rsidRPr="007339BF" w:rsidRDefault="00971C5B" w:rsidP="00971C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971C5B" w:rsidRPr="00D17973" w:rsidRDefault="00971C5B" w:rsidP="00971C5B">
            <w:pPr>
              <w:jc w:val="left"/>
              <w:rPr>
                <w:rFonts w:ascii="Arial" w:eastAsia="Yu Mincho" w:hAnsi="Arial" w:cs="Arial"/>
                <w:sz w:val="20"/>
                <w:lang w:val="en-US"/>
              </w:rPr>
            </w:pPr>
          </w:p>
        </w:tc>
      </w:tr>
      <w:tr w:rsidR="00971C5B"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971C5B" w:rsidRPr="007339BF" w:rsidRDefault="00971C5B" w:rsidP="00971C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971C5B" w:rsidRPr="007339BF" w:rsidRDefault="00971C5B" w:rsidP="00971C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971C5B" w:rsidRDefault="00971C5B" w:rsidP="00971C5B">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lastRenderedPageBreak/>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8"/>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240444"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53D10BC5" w:rsidR="00240444" w:rsidRPr="00AD459D" w:rsidRDefault="00240444" w:rsidP="00240444">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15BD6082" w:rsidR="00240444" w:rsidRPr="00AD459D" w:rsidRDefault="00240444" w:rsidP="00240444">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240444" w:rsidRDefault="00240444" w:rsidP="00240444">
            <w:pPr>
              <w:rPr>
                <w:rFonts w:ascii="Arial" w:eastAsia="等线" w:hAnsi="Arial" w:cs="Arial"/>
                <w:sz w:val="20"/>
              </w:rPr>
            </w:pPr>
          </w:p>
        </w:tc>
      </w:tr>
      <w:tr w:rsidR="00240444"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240444" w:rsidRPr="00177B8B" w:rsidRDefault="00240444" w:rsidP="00240444">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240444" w:rsidRPr="00177B8B" w:rsidRDefault="00240444" w:rsidP="00240444">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240444" w:rsidRPr="00177B8B" w:rsidRDefault="00240444" w:rsidP="00240444">
            <w:pPr>
              <w:rPr>
                <w:rFonts w:ascii="Arial" w:hAnsi="Arial" w:cs="Arial"/>
                <w:sz w:val="21"/>
                <w:szCs w:val="22"/>
              </w:rPr>
            </w:pPr>
          </w:p>
        </w:tc>
      </w:tr>
      <w:tr w:rsidR="00240444"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240444" w:rsidRDefault="00240444" w:rsidP="00240444">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240444" w:rsidRDefault="00240444" w:rsidP="00240444">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240444" w:rsidRDefault="00240444" w:rsidP="00240444">
            <w:pPr>
              <w:rPr>
                <w:rFonts w:ascii="Arial" w:eastAsia="等线" w:hAnsi="Arial" w:cs="Arial"/>
                <w:lang w:eastAsia="en-US"/>
              </w:rPr>
            </w:pPr>
          </w:p>
        </w:tc>
      </w:tr>
      <w:tr w:rsidR="00240444"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240444" w:rsidRPr="007339BF" w:rsidRDefault="00240444" w:rsidP="0024044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240444" w:rsidRPr="007339BF" w:rsidRDefault="00240444" w:rsidP="0024044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240444" w:rsidRPr="00D17973" w:rsidRDefault="00240444" w:rsidP="00240444">
            <w:pPr>
              <w:jc w:val="left"/>
              <w:rPr>
                <w:rFonts w:ascii="Arial" w:eastAsia="Yu Mincho" w:hAnsi="Arial" w:cs="Arial"/>
                <w:sz w:val="20"/>
                <w:lang w:val="en-US"/>
              </w:rPr>
            </w:pPr>
          </w:p>
        </w:tc>
      </w:tr>
      <w:tr w:rsidR="00240444"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240444" w:rsidRPr="007339BF" w:rsidRDefault="00240444" w:rsidP="0024044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240444" w:rsidRPr="007339BF" w:rsidRDefault="00240444" w:rsidP="0024044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240444" w:rsidRDefault="00240444" w:rsidP="00240444">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8"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8"/>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864E1" w14:textId="77777777" w:rsidR="0063100F" w:rsidRDefault="0063100F">
      <w:pPr>
        <w:spacing w:after="0" w:line="240" w:lineRule="auto"/>
      </w:pPr>
      <w:r>
        <w:separator/>
      </w:r>
    </w:p>
  </w:endnote>
  <w:endnote w:type="continuationSeparator" w:id="0">
    <w:p w14:paraId="481BA16F" w14:textId="77777777" w:rsidR="0063100F" w:rsidRDefault="00631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11C2EF00" w:rsidR="00BC4335" w:rsidRDefault="00BC433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F4009" w14:textId="77777777" w:rsidR="0063100F" w:rsidRDefault="0063100F">
      <w:pPr>
        <w:spacing w:after="0" w:line="240" w:lineRule="auto"/>
      </w:pPr>
      <w:r>
        <w:separator/>
      </w:r>
    </w:p>
  </w:footnote>
  <w:footnote w:type="continuationSeparator" w:id="0">
    <w:p w14:paraId="3AEEC4A3" w14:textId="77777777" w:rsidR="0063100F" w:rsidRDefault="006310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B60"/>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37E03"/>
    <w:rsid w:val="00741AE6"/>
    <w:rsid w:val="00741F88"/>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B23"/>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7AFF"/>
    <w:rsid w:val="00E40590"/>
    <w:rsid w:val="00E40A44"/>
    <w:rsid w:val="00E41636"/>
    <w:rsid w:val="00E41791"/>
    <w:rsid w:val="00E427F3"/>
    <w:rsid w:val="00E42CFF"/>
    <w:rsid w:val="00E42DAB"/>
    <w:rsid w:val="00E42F80"/>
    <w:rsid w:val="00E43693"/>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styleId="afb">
    <w:name w:val="Unresolved Mention"/>
    <w:basedOn w:val="a0"/>
    <w:uiPriority w:val="99"/>
    <w:semiHidden/>
    <w:unhideWhenUsed/>
    <w:rsid w:val="00A90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7.xml><?xml version="1.0" encoding="utf-8"?>
<ds:datastoreItem xmlns:ds="http://schemas.openxmlformats.org/officeDocument/2006/customXml" ds:itemID="{90AA2894-0145-42CF-9F6B-A58E8CE32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8</Pages>
  <Words>10318</Words>
  <Characters>58818</Characters>
  <Application>Microsoft Office Word</Application>
  <DocSecurity>0</DocSecurity>
  <Lines>490</Lines>
  <Paragraphs>13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6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 (Stephen)</cp:lastModifiedBy>
  <cp:revision>85</cp:revision>
  <cp:lastPrinted>2019-12-04T11:04:00Z</cp:lastPrinted>
  <dcterms:created xsi:type="dcterms:W3CDTF">2022-01-20T05:01:00Z</dcterms:created>
  <dcterms:modified xsi:type="dcterms:W3CDTF">2022-01-20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